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ECE26" w14:textId="54824BAB" w:rsidR="006371AA" w:rsidRPr="006371AA" w:rsidRDefault="006371AA" w:rsidP="006371AA">
      <w:pPr>
        <w:pStyle w:val="a4"/>
        <w:rPr>
          <w:rFonts w:asciiTheme="majorEastAsia" w:hAnsiTheme="majorEastAsia" w:hint="eastAsia"/>
          <w:lang w:eastAsia="zh-CN"/>
        </w:rPr>
      </w:pPr>
      <w:r>
        <w:rPr>
          <w:rFonts w:asciiTheme="majorEastAsia" w:hAnsiTheme="majorEastAsia" w:hint="eastAsia"/>
          <w:lang w:eastAsia="zh-CN"/>
        </w:rPr>
        <w:t>0</w:t>
      </w:r>
      <w:r>
        <w:rPr>
          <w:rFonts w:asciiTheme="majorEastAsia" w:hAnsiTheme="majorEastAsia"/>
          <w:lang w:eastAsia="zh-CN"/>
        </w:rPr>
        <w:t>1</w:t>
      </w:r>
    </w:p>
    <w:p w14:paraId="377008CB" w14:textId="638604B0" w:rsidR="006371AA" w:rsidRPr="006371AA" w:rsidRDefault="006371AA" w:rsidP="006371AA">
      <w:pPr>
        <w:pStyle w:val="FirstParagraph"/>
      </w:pPr>
      <w:r>
        <w:t>#include &lt;stdio.h&gt;</w:t>
      </w:r>
      <w:r>
        <w:br/>
        <w:t>/*</w:t>
      </w:r>
      <w:r>
        <w:br/>
        <w:t xml:space="preserve"> *First(S)={a, b, d, e, ε}</w:t>
      </w:r>
      <w:r>
        <w:br/>
        <w:t xml:space="preserve"> *First(H)={e, ε}</w:t>
      </w:r>
      <w:r>
        <w:br/>
        <w:t xml:space="preserve"> *First(K)={d, ε}</w:t>
      </w:r>
      <w:r>
        <w:br/>
        <w:t xml:space="preserve"> *First(L)={e}</w:t>
      </w:r>
      <w:r>
        <w:br/>
        <w:t xml:space="preserve"> *First(M)={b, d, ε}</w:t>
      </w:r>
      <w:r>
        <w:br/>
        <w:t xml:space="preserve"> *Follow(S)={#, o}</w:t>
      </w:r>
      <w:r>
        <w:br/>
        <w:t xml:space="preserve"> *Follow(H)={#, o, f}</w:t>
      </w:r>
      <w:r>
        <w:br/>
        <w:t xml:space="preserve"> *Follow(K)={#, e, o}</w:t>
      </w:r>
      <w:r>
        <w:br/>
        <w:t xml:space="preserve"> *Follow(L)={o, a, b, d, e}</w:t>
      </w:r>
      <w:r>
        <w:br/>
        <w:t xml:space="preserve"> *Follow(M)={#, e, o}</w:t>
      </w:r>
      <w:r>
        <w:br/>
        <w:t xml:space="preserve"> */</w:t>
      </w:r>
      <w:r>
        <w:br/>
        <w:t>char str[100];</w:t>
      </w:r>
      <w:r>
        <w:br/>
        <w:t>int length;</w:t>
      </w:r>
      <w:r>
        <w:br/>
        <w:t>int count;</w:t>
      </w:r>
      <w:r>
        <w:br/>
        <w:t>char stack[100];</w:t>
      </w:r>
      <w:r>
        <w:br/>
        <w:t>int top;</w:t>
      </w:r>
      <w:r>
        <w:br/>
        <w:t>void error() {</w:t>
      </w:r>
      <w:r>
        <w:br/>
        <w:t xml:space="preserve"> printf(“\t\t</w:t>
      </w:r>
      <w:r>
        <w:t>不接受</w:t>
      </w:r>
      <w:r>
        <w:t>!\n”);</w:t>
      </w:r>
      <w:r>
        <w:br/>
        <w:t>}</w:t>
      </w:r>
      <w:r>
        <w:br/>
        <w:t>int matcher() {</w:t>
      </w:r>
      <w:r>
        <w:br/>
        <w:t xml:space="preserve"> switch(stack[top-1]) {</w:t>
      </w:r>
      <w:r>
        <w:br/>
        <w:t xml:space="preserve"> case ‘S’:</w:t>
      </w:r>
      <w:r>
        <w:br/>
        <w:t xml:space="preserve"> if(str[count] == ‘b’ || str[count] == ‘d’ ||</w:t>
      </w:r>
      <w:r>
        <w:br/>
        <w:t xml:space="preserve"> str[count] == ‘e’ || str[count] == ‘o’ ||</w:t>
      </w:r>
      <w:r>
        <w:br/>
        <w:t xml:space="preserve"> str[count] == ‘#’) {</w:t>
      </w:r>
      <w:r>
        <w:br/>
        <w:t xml:space="preserve"> top–;</w:t>
      </w:r>
      <w:r>
        <w:br/>
        <w:t xml:space="preserve"> stack[top++] = ‘H’;</w:t>
      </w:r>
      <w:r>
        <w:br/>
        <w:t xml:space="preserve"> stack[top++] = ‘M’;</w:t>
      </w:r>
      <w:r>
        <w:br/>
        <w:t xml:space="preserve"> printf(“\t\tS-&gt;MH\n”);</w:t>
      </w:r>
      <w:r>
        <w:br/>
        <w:t xml:space="preserve"> } else if(str[count] == ‘a’) {</w:t>
      </w:r>
      <w:r>
        <w:br/>
        <w:t xml:space="preserve"> top–;</w:t>
      </w:r>
      <w:r>
        <w:br/>
        <w:t xml:space="preserve"> stack[top++] = ‘a’;</w:t>
      </w:r>
      <w:r>
        <w:br/>
        <w:t xml:space="preserve"> printf(“\t\tS-&gt;a\n”);</w:t>
      </w:r>
      <w:r>
        <w:br/>
        <w:t xml:space="preserve"> } else {</w:t>
      </w:r>
      <w:r>
        <w:br/>
        <w:t xml:space="preserve"> return -1;</w:t>
      </w:r>
      <w:r>
        <w:br/>
        <w:t xml:space="preserve"> }</w:t>
      </w:r>
      <w:r>
        <w:br/>
        <w:t xml:space="preserve"> break;</w:t>
      </w:r>
      <w:r>
        <w:br/>
        <w:t xml:space="preserve"> case ‘H’:</w:t>
      </w:r>
      <w:r>
        <w:br/>
        <w:t xml:space="preserve"> if(str[count] == ‘f’ || str[count] == ‘o’ ||</w:t>
      </w:r>
      <w:r>
        <w:br/>
      </w:r>
      <w:r>
        <w:lastRenderedPageBreak/>
        <w:t xml:space="preserve"> str[count] == ‘#’) {</w:t>
      </w:r>
      <w:r>
        <w:br/>
        <w:t xml:space="preserve"> top–;</w:t>
      </w:r>
      <w:r>
        <w:br/>
        <w:t xml:space="preserve"> printf(“\t\tH-&gt;ε\n”);</w:t>
      </w:r>
      <w:r>
        <w:br/>
        <w:t xml:space="preserve"> } else if(str[count] == ‘e’) {</w:t>
      </w:r>
      <w:r>
        <w:br/>
        <w:t xml:space="preserve"> top–;</w:t>
      </w:r>
      <w:r>
        <w:br/>
        <w:t xml:space="preserve"> stack[top++] = ‘o’;</w:t>
      </w:r>
      <w:r>
        <w:br/>
        <w:t xml:space="preserve"> stack[top++] = ‘S’;</w:t>
      </w:r>
      <w:r>
        <w:br/>
        <w:t xml:space="preserve"> stack[top++] = ‘L’;</w:t>
      </w:r>
      <w:r>
        <w:br/>
        <w:t xml:space="preserve"> printf(“\t\tH-&gt;LSo\n”);</w:t>
      </w:r>
      <w:r>
        <w:br/>
        <w:t xml:space="preserve"> } else {</w:t>
      </w:r>
      <w:r>
        <w:br/>
        <w:t xml:space="preserve"> return -1;</w:t>
      </w:r>
      <w:r>
        <w:br/>
        <w:t xml:space="preserve"> }</w:t>
      </w:r>
      <w:r>
        <w:br/>
        <w:t xml:space="preserve"> break;</w:t>
      </w:r>
      <w:r>
        <w:br/>
        <w:t xml:space="preserve"> case ‘K’:</w:t>
      </w:r>
      <w:r>
        <w:br/>
        <w:t xml:space="preserve"> if(str[count] == ‘e’ || str[count] == ‘o’ || str[count] == ‘#’) {</w:t>
      </w:r>
      <w:r>
        <w:br/>
        <w:t xml:space="preserve"> top–;</w:t>
      </w:r>
      <w:r>
        <w:br/>
        <w:t xml:space="preserve"> printf(“\t\tK-&gt;ε\n”);</w:t>
      </w:r>
      <w:r>
        <w:br/>
        <w:t xml:space="preserve"> } else if(str[count] == ‘d’) {</w:t>
      </w:r>
      <w:r>
        <w:br/>
        <w:t xml:space="preserve"> top–;</w:t>
      </w:r>
      <w:r>
        <w:br/>
        <w:t xml:space="preserve"> stack[top++] = ‘L’;</w:t>
      </w:r>
      <w:r>
        <w:br/>
        <w:t xml:space="preserve"> stack[top++] = ‘M’;</w:t>
      </w:r>
      <w:r>
        <w:br/>
        <w:t xml:space="preserve"> stack[top++] = ‘d’;</w:t>
      </w:r>
      <w:r>
        <w:br/>
        <w:t xml:space="preserve"> printf(“\t\tK-&gt;dML\n”);</w:t>
      </w:r>
      <w:r>
        <w:br/>
        <w:t xml:space="preserve"> } else {</w:t>
      </w:r>
      <w:r>
        <w:br/>
        <w:t xml:space="preserve"> return -1;</w:t>
      </w:r>
      <w:r>
        <w:br/>
        <w:t xml:space="preserve"> }</w:t>
      </w:r>
      <w:r>
        <w:br/>
        <w:t xml:space="preserve"> break;</w:t>
      </w:r>
      <w:r>
        <w:br/>
        <w:t xml:space="preserve"> case ‘L’:</w:t>
      </w:r>
      <w:r>
        <w:br/>
        <w:t xml:space="preserve"> if(str[count] == ‘e’) {</w:t>
      </w:r>
      <w:r>
        <w:br/>
        <w:t xml:space="preserve"> top–;</w:t>
      </w:r>
      <w:r>
        <w:br/>
        <w:t xml:space="preserve"> stack[top++] = ‘f’;</w:t>
      </w:r>
      <w:r>
        <w:br/>
        <w:t xml:space="preserve"> stack[top++] = ‘H’;</w:t>
      </w:r>
      <w:r>
        <w:br/>
        <w:t xml:space="preserve"> stack[top++] = ‘e’;</w:t>
      </w:r>
      <w:r>
        <w:br/>
        <w:t xml:space="preserve"> printf(“\t\tL-&gt;eHf\n”);</w:t>
      </w:r>
      <w:r>
        <w:br/>
        <w:t xml:space="preserve"> } else {</w:t>
      </w:r>
      <w:r>
        <w:br/>
        <w:t xml:space="preserve"> return -1;</w:t>
      </w:r>
      <w:r>
        <w:br/>
        <w:t xml:space="preserve"> }</w:t>
      </w:r>
      <w:r>
        <w:br/>
        <w:t xml:space="preserve"> break;</w:t>
      </w:r>
      <w:r>
        <w:br/>
        <w:t xml:space="preserve"> case ‘M’:</w:t>
      </w:r>
      <w:r>
        <w:br/>
        <w:t xml:space="preserve"> if(str[count] == ‘d’ || str[count] == ‘e’ || str[count] == ‘o’ || str[count] == ‘#’) {</w:t>
      </w:r>
      <w:r>
        <w:br/>
        <w:t xml:space="preserve"> top–;</w:t>
      </w:r>
      <w:r>
        <w:br/>
        <w:t xml:space="preserve"> stack[top++] = ‘K’;</w:t>
      </w:r>
      <w:r>
        <w:br/>
        <w:t xml:space="preserve"> printf(“\t\tM-&gt;K\n”);</w:t>
      </w:r>
      <w:r>
        <w:br/>
        <w:t xml:space="preserve"> } else if(str[count] == ‘b’) {</w:t>
      </w:r>
      <w:r>
        <w:br/>
        <w:t xml:space="preserve"> top–;</w:t>
      </w:r>
      <w:r>
        <w:br/>
        <w:t xml:space="preserve"> stack[top++] = ‘M’;</w:t>
      </w:r>
      <w:r>
        <w:br/>
      </w:r>
      <w:r>
        <w:lastRenderedPageBreak/>
        <w:t xml:space="preserve"> stack[top++] = ‘L’;</w:t>
      </w:r>
      <w:r>
        <w:br/>
        <w:t xml:space="preserve"> stack[top++] = ‘b’;</w:t>
      </w:r>
      <w:r>
        <w:br/>
        <w:t xml:space="preserve"> printf(“\t\tM-&gt;bLM\n”);</w:t>
      </w:r>
      <w:r>
        <w:br/>
        <w:t xml:space="preserve"> } else {</w:t>
      </w:r>
      <w:r>
        <w:br/>
        <w:t xml:space="preserve"> return -1;</w:t>
      </w:r>
      <w:r>
        <w:br/>
        <w:t xml:space="preserve"> }</w:t>
      </w:r>
      <w:r>
        <w:br/>
        <w:t xml:space="preserve"> break;</w:t>
      </w:r>
      <w:r>
        <w:br/>
        <w:t xml:space="preserve"> default:</w:t>
      </w:r>
      <w:r>
        <w:br/>
        <w:t xml:space="preserve"> return -1;</w:t>
      </w:r>
      <w:r>
        <w:br/>
        <w:t xml:space="preserve"> }</w:t>
      </w:r>
      <w:r>
        <w:br/>
        <w:t xml:space="preserve"> return 0;</w:t>
      </w:r>
      <w:r>
        <w:br/>
        <w:t>}</w:t>
      </w:r>
      <w:r>
        <w:br/>
        <w:t>void print() {</w:t>
      </w:r>
      <w:r>
        <w:br/>
        <w:t xml:space="preserve"> int i;</w:t>
      </w:r>
      <w:r>
        <w:br/>
        <w:t xml:space="preserve"> for(i = 0; i &lt; top; i++) {</w:t>
      </w:r>
      <w:r>
        <w:br/>
        <w:t xml:space="preserve"> printf(“%c”, stack[i]);</w:t>
      </w:r>
      <w:r>
        <w:br/>
        <w:t xml:space="preserve"> }</w:t>
      </w:r>
      <w:r>
        <w:br/>
        <w:t xml:space="preserve"> printf(“\t\t”);</w:t>
      </w:r>
      <w:r>
        <w:br/>
        <w:t xml:space="preserve"> for(i = 0; i &lt; count; i++) {</w:t>
      </w:r>
      <w:r>
        <w:br/>
        <w:t xml:space="preserve"> printf(“ “);</w:t>
      </w:r>
      <w:r>
        <w:br/>
        <w:t xml:space="preserve"> }</w:t>
      </w:r>
      <w:r>
        <w:br/>
        <w:t xml:space="preserve"> for(i = count; i &lt; length; i++) {</w:t>
      </w:r>
      <w:r>
        <w:br/>
        <w:t xml:space="preserve"> printf(“%c”, str[i]);</w:t>
      </w:r>
      <w:r>
        <w:br/>
        <w:t xml:space="preserve"> }</w:t>
      </w:r>
      <w:r>
        <w:br/>
        <w:t>}</w:t>
      </w:r>
      <w:r>
        <w:br/>
        <w:t>int main() {</w:t>
      </w:r>
      <w:r>
        <w:br/>
        <w:t xml:space="preserve"> printf(“\ta\tb\td\te\to\tf\t#\n”);</w:t>
      </w:r>
      <w:r>
        <w:br/>
        <w:t xml:space="preserve"> printf(“S\tS-&gt;a\tS-&gt;MH\tS-&gt;MH\tS-&gt;MH\tS-&gt;MH\t\tS-&gt;MH\n”);</w:t>
      </w:r>
      <w:r>
        <w:br/>
        <w:t xml:space="preserve"> printf(“H\t\t\t\tH-&gt;LSo\tH-&gt;ε\tH-&gt;ε\tH-&gt;ε\n”);</w:t>
      </w:r>
      <w:r>
        <w:br/>
        <w:t xml:space="preserve"> printf(“K\t\t\tK-&gt;dML\tK-&gt;ε\tK-&gt;ε\t\tK-&gt;ε\n”);</w:t>
      </w:r>
      <w:r>
        <w:br/>
        <w:t xml:space="preserve"> printf(“L\t\t\t\tL-&gt;eHf\t\t\t\n”);</w:t>
      </w:r>
      <w:r>
        <w:br/>
        <w:t xml:space="preserve"> printf(“M\t\tM-&gt;bLM\tM-&gt;K\tM-&gt;K\tM-&gt;K\t\tM-&gt;K\n”);</w:t>
      </w:r>
      <w:r>
        <w:br/>
        <w:t xml:space="preserve"> while(1) {</w:t>
      </w:r>
      <w:r>
        <w:br/>
        <w:t xml:space="preserve"> printf(“\n\n”);</w:t>
      </w:r>
      <w:r>
        <w:br/>
        <w:t xml:space="preserve"> char c=’ ‘;</w:t>
      </w:r>
      <w:r>
        <w:br/>
        <w:t xml:space="preserve"> int i = 0;</w:t>
      </w:r>
      <w:r>
        <w:br/>
        <w:t xml:space="preserve"> while(c!=’#’ &amp;&amp; c!=’$’) {</w:t>
      </w:r>
      <w:r>
        <w:br/>
        <w:t xml:space="preserve"> scanf(“%c”, &amp;c);</w:t>
      </w:r>
      <w:r>
        <w:br/>
        <w:t xml:space="preserve"> str[i++] = c;</w:t>
      </w:r>
      <w:r>
        <w:br/>
        <w:t xml:space="preserve"> }</w:t>
      </w:r>
      <w:r>
        <w:br/>
        <w:t xml:space="preserve"> getchar();</w:t>
      </w:r>
      <w:r>
        <w:br/>
        <w:t xml:space="preserve"> length = i;</w:t>
      </w:r>
      <w:r>
        <w:br/>
        <w:t xml:space="preserve"> top = 0;</w:t>
      </w:r>
      <w:r>
        <w:br/>
        <w:t xml:space="preserve"> stack[top++] = ‘#’;</w:t>
      </w:r>
      <w:r>
        <w:br/>
        <w:t xml:space="preserve"> stack[top++] = ‘S’;</w:t>
      </w:r>
      <w:r>
        <w:br/>
        <w:t xml:space="preserve"> count = 0;</w:t>
      </w:r>
      <w:r>
        <w:br/>
      </w:r>
      <w:r>
        <w:lastRenderedPageBreak/>
        <w:t xml:space="preserve"> printf(“</w:t>
      </w:r>
      <w:r>
        <w:t>栈</w:t>
      </w:r>
      <w:r>
        <w:t>\t\t</w:t>
      </w:r>
      <w:r>
        <w:t>输入串</w:t>
      </w:r>
      <w:r>
        <w:t>\t\t</w:t>
      </w:r>
      <w:r>
        <w:t>匹配或使用的产生式</w:t>
      </w:r>
      <w:r>
        <w:t>\n”);</w:t>
      </w:r>
      <w:r>
        <w:br/>
        <w:t xml:space="preserve"> while(top-1 != 0 || count != length-1) {</w:t>
      </w:r>
      <w:r>
        <w:br/>
        <w:t xml:space="preserve"> if(stack[top-1] == str[count]) {</w:t>
      </w:r>
      <w:r>
        <w:br/>
        <w:t xml:space="preserve"> print();</w:t>
      </w:r>
      <w:r>
        <w:br/>
        <w:t xml:space="preserve"> printf(“\t\t’%c’</w:t>
      </w:r>
      <w:r>
        <w:t>匹配</w:t>
      </w:r>
      <w:r>
        <w:t>\n”, str[count]);</w:t>
      </w:r>
      <w:r>
        <w:br/>
        <w:t xml:space="preserve"> top–;</w:t>
      </w:r>
      <w:r>
        <w:br/>
        <w:t xml:space="preserve"> count++;</w:t>
      </w:r>
      <w:r>
        <w:br/>
        <w:t xml:space="preserve"> } else {</w:t>
      </w:r>
      <w:r>
        <w:br/>
        <w:t xml:space="preserve"> print();</w:t>
      </w:r>
      <w:r>
        <w:br/>
        <w:t xml:space="preserve"> if(matcher() == -1) {</w:t>
      </w:r>
      <w:r>
        <w:br/>
        <w:t xml:space="preserve"> error();</w:t>
      </w:r>
      <w:r>
        <w:br/>
        <w:t xml:space="preserve"> break;</w:t>
      </w:r>
      <w:r>
        <w:br/>
        <w:t xml:space="preserve"> }</w:t>
      </w:r>
      <w:r>
        <w:br/>
        <w:t xml:space="preserve"> }</w:t>
      </w:r>
      <w:r>
        <w:br/>
        <w:t xml:space="preserve"> }</w:t>
      </w:r>
      <w:r>
        <w:br/>
        <w:t xml:space="preserve"> if(top-1 == 0 &amp;&amp; count == length-1) {</w:t>
      </w:r>
      <w:r>
        <w:br/>
        <w:t xml:space="preserve"> print();</w:t>
      </w:r>
      <w:r>
        <w:br/>
        <w:t xml:space="preserve"> printf(“\t\t</w:t>
      </w:r>
      <w:r>
        <w:t>接受</w:t>
      </w:r>
      <w:r>
        <w:t>\n”);</w:t>
      </w:r>
      <w:r>
        <w:br/>
        <w:t xml:space="preserve"> }</w:t>
      </w:r>
      <w:r>
        <w:br/>
        <w:t xml:space="preserve"> }</w:t>
      </w:r>
      <w:r>
        <w:br/>
        <w:t xml:space="preserve"> return 0;</w:t>
      </w:r>
      <w:r>
        <w:br/>
        <w:t>}</w:t>
      </w:r>
    </w:p>
    <w:p w14:paraId="00F366B9" w14:textId="4A01859F" w:rsidR="00A619BA" w:rsidRPr="00A619BA" w:rsidRDefault="00A619BA" w:rsidP="00A619BA">
      <w:pPr>
        <w:pStyle w:val="a4"/>
        <w:rPr>
          <w:rFonts w:asciiTheme="majorEastAsia" w:hAnsiTheme="majorEastAsia"/>
          <w:lang w:eastAsia="zh-CN"/>
        </w:rPr>
      </w:pPr>
      <w:r>
        <w:rPr>
          <w:rFonts w:asciiTheme="majorEastAsia" w:hAnsiTheme="majorEastAsia" w:hint="eastAsia"/>
          <w:lang w:eastAsia="zh-CN"/>
        </w:rPr>
        <w:t>0</w:t>
      </w:r>
      <w:r>
        <w:rPr>
          <w:rFonts w:asciiTheme="majorEastAsia" w:hAnsiTheme="majorEastAsia"/>
          <w:lang w:eastAsia="zh-CN"/>
        </w:rPr>
        <w:t xml:space="preserve">2 </w:t>
      </w:r>
      <w:r>
        <w:rPr>
          <w:rFonts w:asciiTheme="majorEastAsia" w:hAnsiTheme="majorEastAsia" w:hint="eastAsia"/>
          <w:lang w:eastAsia="zh-CN"/>
        </w:rPr>
        <w:t>词法分析</w:t>
      </w:r>
    </w:p>
    <w:p w14:paraId="295E3292" w14:textId="26896BA5" w:rsidR="009862D5" w:rsidRDefault="00000000">
      <w:pPr>
        <w:pStyle w:val="FirstParagraph"/>
      </w:pPr>
      <w:r>
        <w:t>#include &lt;stdio.h&gt;</w:t>
      </w:r>
      <w:r>
        <w:br/>
        <w:t>#include &lt;string.h&gt;</w:t>
      </w:r>
      <w:r>
        <w:br/>
        <w:t>char str[80],token[8];</w:t>
      </w:r>
      <w:r>
        <w:br/>
        <w:t>char ch;</w:t>
      </w:r>
      <w:r>
        <w:br/>
        <w:t>int syn,p,m=0,n,sum=0;</w:t>
      </w:r>
      <w:r>
        <w:br/>
        <w:t>double small = 0;</w:t>
      </w:r>
      <w:r>
        <w:br/>
        <w:t>char *tab[10] = {“begin”,“end”,“var”,“integer”,“real”,“if”,“then”,“read”,“write”,“while”};</w:t>
      </w:r>
      <w:r>
        <w:br/>
        <w:t>/**</w:t>
      </w:r>
      <w:r>
        <w:br/>
        <w:t xml:space="preserve"> *</w:t>
      </w:r>
      <w:r>
        <w:t>整数</w:t>
      </w:r>
      <w:r>
        <w:t xml:space="preserve"> 1</w:t>
      </w:r>
      <w:r>
        <w:br/>
        <w:t xml:space="preserve"> *</w:t>
      </w:r>
      <w:r>
        <w:t>小数</w:t>
      </w:r>
      <w:r>
        <w:t xml:space="preserve"> 2</w:t>
      </w:r>
      <w:r>
        <w:br/>
        <w:t xml:space="preserve"> *</w:t>
      </w:r>
      <w:r>
        <w:t>字符串</w:t>
      </w:r>
      <w:r>
        <w:t xml:space="preserve"> 3</w:t>
      </w:r>
    </w:p>
    <w:p w14:paraId="1DC6CC61" w14:textId="77777777" w:rsidR="009862D5" w:rsidRDefault="00000000">
      <w:pPr>
        <w:pStyle w:val="a0"/>
      </w:pPr>
      <w:r>
        <w:t>- begin 10 end 11 var 12 integer 13 real 14</w:t>
      </w:r>
    </w:p>
    <w:p w14:paraId="6E9B67B2" w14:textId="77777777" w:rsidR="009862D5" w:rsidRDefault="00000000">
      <w:pPr>
        <w:pStyle w:val="a0"/>
      </w:pPr>
      <w:r>
        <w:t>- if 15 then 16 read 17 write 18 while 19</w:t>
      </w:r>
    </w:p>
    <w:p w14:paraId="5AE61C49" w14:textId="77777777" w:rsidR="009862D5" w:rsidRDefault="00000000">
      <w:pPr>
        <w:pStyle w:val="a0"/>
      </w:pPr>
      <w:r>
        <w:t>- - 20 - 21 * 22 / 23 := 24 = 25</w:t>
      </w:r>
    </w:p>
    <w:p w14:paraId="48D809D7" w14:textId="77777777" w:rsidR="009862D5" w:rsidRDefault="00000000">
      <w:pPr>
        <w:pStyle w:val="a0"/>
      </w:pPr>
      <w:r>
        <w:t>- &gt;26 &lt; 27 &gt;= 28 &lt;= 29</w:t>
      </w:r>
    </w:p>
    <w:p w14:paraId="22FE5779" w14:textId="77777777" w:rsidR="009862D5" w:rsidRDefault="00000000">
      <w:pPr>
        <w:pStyle w:val="a0"/>
      </w:pPr>
      <w:r>
        <w:lastRenderedPageBreak/>
        <w:t>- , 30 . 31 ; 32 ( 33 ) 34</w:t>
      </w:r>
    </w:p>
    <w:p w14:paraId="126E72AF" w14:textId="77777777" w:rsidR="009862D5" w:rsidRDefault="00000000">
      <w:pPr>
        <w:pStyle w:val="a0"/>
      </w:pPr>
      <w:r>
        <w:t>- { 35 } 36 : 37</w:t>
      </w:r>
      <w:r>
        <w:br/>
        <w:t>*/</w:t>
      </w:r>
      <w:r>
        <w:br/>
        <w:t>void scaner() {</w:t>
      </w:r>
      <w:r>
        <w:br/>
        <w:t>for(n=0; n&lt;8; n++) token[n]=NULL;</w:t>
      </w:r>
      <w:r>
        <w:br/>
        <w:t>ch=str[p++];</w:t>
      </w:r>
      <w:r>
        <w:br/>
        <w:t>while(ch==’ ‘) {</w:t>
      </w:r>
      <w:r>
        <w:br/>
        <w:t xml:space="preserve"> ch=str[p];</w:t>
      </w:r>
      <w:r>
        <w:br/>
        <w:t xml:space="preserve"> p++;</w:t>
      </w:r>
      <w:r>
        <w:br/>
        <w:t>}</w:t>
      </w:r>
      <w:r>
        <w:br/>
        <w:t>//</w:t>
      </w:r>
      <w:r>
        <w:t>关键字和变量名识别</w:t>
      </w:r>
      <w:r>
        <w:br/>
        <w:t>if((ch&gt;=’a’&amp;&amp;ch&lt;=’z’)||(ch&gt;=’A’&amp;&amp;ch&lt;=’Z’)) {</w:t>
      </w:r>
      <w:r>
        <w:br/>
        <w:t xml:space="preserve"> m=0;</w:t>
      </w:r>
      <w:r>
        <w:br/>
        <w:t xml:space="preserve"> while((ch&gt;=’0’&amp;&amp;ch&lt;=’9’)||(ch&gt;=’a’&amp;&amp;ch&lt;=’z’)||(ch&gt;=’A’&amp;&amp;ch&lt;=’Z’)) {</w:t>
      </w:r>
      <w:r>
        <w:br/>
        <w:t xml:space="preserve"> token[m++]=ch;</w:t>
      </w:r>
      <w:r>
        <w:br/>
        <w:t xml:space="preserve"> ch=str[p++];</w:t>
      </w:r>
      <w:r>
        <w:br/>
        <w:t xml:space="preserve"> }</w:t>
      </w:r>
      <w:r>
        <w:br/>
        <w:t xml:space="preserve"> token[m++]=’\0’;</w:t>
      </w:r>
      <w:r>
        <w:br/>
        <w:t xml:space="preserve"> p–;</w:t>
      </w:r>
      <w:r>
        <w:br/>
        <w:t xml:space="preserve"> syn=3;</w:t>
      </w:r>
      <w:r>
        <w:br/>
        <w:t xml:space="preserve"> for(n=0; n&lt;10; n++)</w:t>
      </w:r>
      <w:r>
        <w:br/>
        <w:t xml:space="preserve"> if(strcmp(token,tab[n])==0) {</w:t>
      </w:r>
      <w:r>
        <w:br/>
        <w:t xml:space="preserve"> syn=10+n;</w:t>
      </w:r>
      <w:r>
        <w:br/>
        <w:t xml:space="preserve"> break;</w:t>
      </w:r>
      <w:r>
        <w:br/>
        <w:t xml:space="preserve"> }</w:t>
      </w:r>
      <w:r>
        <w:br/>
        <w:t>} else if((ch&gt;=’0’&amp;&amp;ch&lt;=’9’)) { //</w:t>
      </w:r>
      <w:r>
        <w:t>整数和小数识别</w:t>
      </w:r>
      <w:r>
        <w:br/>
        <w:t xml:space="preserve"> sum=0;</w:t>
      </w:r>
      <w:r>
        <w:br/>
        <w:t xml:space="preserve"> while((ch&gt;=’0’&amp;&amp;ch&lt;=’9’) || ch==’.’) {</w:t>
      </w:r>
      <w:r>
        <w:br/>
        <w:t xml:space="preserve"> if(ch==’.’) {</w:t>
      </w:r>
      <w:r>
        <w:br/>
        <w:t xml:space="preserve"> ch=str[p++];</w:t>
      </w:r>
      <w:r>
        <w:br/>
        <w:t xml:space="preserve"> double rate = 0.1;</w:t>
      </w:r>
      <w:r>
        <w:br/>
        <w:t xml:space="preserve"> small = sum;</w:t>
      </w:r>
      <w:r>
        <w:br/>
        <w:t xml:space="preserve"> while((ch&gt;=’0’&amp;&amp;ch&lt;=’9’)) {</w:t>
      </w:r>
      <w:r>
        <w:br/>
        <w:t xml:space="preserve"> small = small + (ch-‘0’)</w:t>
      </w:r>
      <w:r>
        <w:rPr>
          <w:i/>
          <w:iCs/>
        </w:rPr>
        <w:t>rate;</w:t>
      </w:r>
      <w:r>
        <w:br/>
      </w:r>
      <w:r>
        <w:rPr>
          <w:i/>
          <w:iCs/>
        </w:rPr>
        <w:t xml:space="preserve"> rate = rate</w:t>
      </w:r>
      <w:r>
        <w:t>0.1;</w:t>
      </w:r>
      <w:r>
        <w:br/>
        <w:t xml:space="preserve"> ch=str[p++];</w:t>
      </w:r>
      <w:r>
        <w:br/>
        <w:t xml:space="preserve"> }</w:t>
      </w:r>
      <w:r>
        <w:br/>
        <w:t xml:space="preserve"> p–;</w:t>
      </w:r>
      <w:r>
        <w:br/>
        <w:t xml:space="preserve"> syn=2;</w:t>
      </w:r>
      <w:r>
        <w:br/>
        <w:t xml:space="preserve"> break;</w:t>
      </w:r>
      <w:r>
        <w:br/>
        <w:t xml:space="preserve"> }</w:t>
      </w:r>
      <w:r>
        <w:br/>
        <w:t xml:space="preserve"> sum=sum*10+ch-‘0’;</w:t>
      </w:r>
      <w:r>
        <w:br/>
        <w:t xml:space="preserve"> ch=str[p++];</w:t>
      </w:r>
      <w:r>
        <w:br/>
        <w:t xml:space="preserve"> }</w:t>
      </w:r>
      <w:r>
        <w:br/>
        <w:t xml:space="preserve"> if(syn!=2) {</w:t>
      </w:r>
      <w:r>
        <w:br/>
      </w:r>
      <w:r>
        <w:lastRenderedPageBreak/>
        <w:t xml:space="preserve"> p–;</w:t>
      </w:r>
      <w:r>
        <w:br/>
        <w:t xml:space="preserve"> syn=1;</w:t>
      </w:r>
      <w:r>
        <w:br/>
        <w:t xml:space="preserve"> }</w:t>
      </w:r>
      <w:r>
        <w:br/>
        <w:t>} else switch(ch) { //</w:t>
      </w:r>
      <w:r>
        <w:t>运算符等其它符号识别</w:t>
      </w:r>
      <w:r>
        <w:br/>
        <w:t xml:space="preserve"> case’&lt;’:</w:t>
      </w:r>
      <w:r>
        <w:br/>
        <w:t xml:space="preserve"> m=0;</w:t>
      </w:r>
      <w:r>
        <w:br/>
        <w:t xml:space="preserve"> token[m++]=ch;</w:t>
      </w:r>
      <w:r>
        <w:br/>
        <w:t xml:space="preserve"> ch=str[p++];</w:t>
      </w:r>
      <w:r>
        <w:br/>
        <w:t xml:space="preserve"> if(ch==’=’) {</w:t>
      </w:r>
      <w:r>
        <w:br/>
        <w:t xml:space="preserve"> syn=29;</w:t>
      </w:r>
      <w:r>
        <w:br/>
        <w:t xml:space="preserve"> token[m++]=ch;</w:t>
      </w:r>
      <w:r>
        <w:br/>
        <w:t xml:space="preserve"> } else {</w:t>
      </w:r>
      <w:r>
        <w:br/>
        <w:t xml:space="preserve"> syn=27;</w:t>
      </w:r>
      <w:r>
        <w:br/>
        <w:t xml:space="preserve"> p–;</w:t>
      </w:r>
      <w:r>
        <w:br/>
        <w:t xml:space="preserve"> }</w:t>
      </w:r>
      <w:r>
        <w:br/>
        <w:t xml:space="preserve"> break;</w:t>
      </w:r>
      <w:r>
        <w:br/>
        <w:t xml:space="preserve"> case’&gt;’:</w:t>
      </w:r>
      <w:r>
        <w:br/>
        <w:t xml:space="preserve"> m=0;</w:t>
      </w:r>
      <w:r>
        <w:br/>
        <w:t xml:space="preserve"> token[m++]=ch;</w:t>
      </w:r>
      <w:r>
        <w:br/>
        <w:t xml:space="preserve"> ch=str[p++];</w:t>
      </w:r>
      <w:r>
        <w:br/>
        <w:t xml:space="preserve"> if(ch==’=’) {</w:t>
      </w:r>
      <w:r>
        <w:br/>
        <w:t xml:space="preserve"> syn=28;</w:t>
      </w:r>
      <w:r>
        <w:br/>
        <w:t xml:space="preserve"> token[m++]=ch;</w:t>
      </w:r>
      <w:r>
        <w:br/>
        <w:t xml:space="preserve"> } else {</w:t>
      </w:r>
      <w:r>
        <w:br/>
        <w:t xml:space="preserve"> syn=26;</w:t>
      </w:r>
      <w:r>
        <w:br/>
        <w:t xml:space="preserve"> p–;</w:t>
      </w:r>
      <w:r>
        <w:br/>
        <w:t xml:space="preserve"> }</w:t>
      </w:r>
      <w:r>
        <w:br/>
        <w:t xml:space="preserve"> break;</w:t>
      </w:r>
      <w:r>
        <w:br/>
        <w:t xml:space="preserve"> case’:’:</w:t>
      </w:r>
      <w:r>
        <w:br/>
        <w:t xml:space="preserve"> m=0;</w:t>
      </w:r>
      <w:r>
        <w:br/>
        <w:t xml:space="preserve"> token[m++]=ch;</w:t>
      </w:r>
      <w:r>
        <w:br/>
        <w:t xml:space="preserve"> ch=str[p++];</w:t>
      </w:r>
      <w:r>
        <w:br/>
        <w:t xml:space="preserve"> if(ch==’=’) {</w:t>
      </w:r>
      <w:r>
        <w:br/>
        <w:t xml:space="preserve"> syn=24;</w:t>
      </w:r>
      <w:r>
        <w:br/>
        <w:t xml:space="preserve"> token[m++]=ch;</w:t>
      </w:r>
      <w:r>
        <w:br/>
        <w:t xml:space="preserve"> } else {</w:t>
      </w:r>
      <w:r>
        <w:br/>
        <w:t xml:space="preserve"> syn=37;</w:t>
      </w:r>
      <w:r>
        <w:br/>
        <w:t xml:space="preserve"> p–;</w:t>
      </w:r>
      <w:r>
        <w:br/>
        <w:t xml:space="preserve"> }</w:t>
      </w:r>
      <w:r>
        <w:br/>
        <w:t xml:space="preserve"> break;</w:t>
      </w:r>
      <w:r>
        <w:br/>
        <w:t xml:space="preserve"> case’+’:</w:t>
      </w:r>
      <w:r>
        <w:br/>
        <w:t xml:space="preserve"> syn=20;</w:t>
      </w:r>
      <w:r>
        <w:br/>
        <w:t xml:space="preserve"> token[0]=ch;</w:t>
      </w:r>
      <w:r>
        <w:br/>
        <w:t xml:space="preserve"> break;</w:t>
      </w:r>
      <w:r>
        <w:br/>
        <w:t xml:space="preserve"> case’-‘:</w:t>
      </w:r>
      <w:r>
        <w:br/>
      </w:r>
      <w:r>
        <w:lastRenderedPageBreak/>
        <w:t xml:space="preserve"> syn=21;</w:t>
      </w:r>
      <w:r>
        <w:br/>
        <w:t xml:space="preserve"> token[0]=ch;</w:t>
      </w:r>
      <w:r>
        <w:br/>
        <w:t xml:space="preserve"> break;</w:t>
      </w:r>
      <w:r>
        <w:br/>
        <w:t xml:space="preserve"> case’*’:</w:t>
      </w:r>
      <w:r>
        <w:br/>
        <w:t xml:space="preserve"> syn=22;</w:t>
      </w:r>
      <w:r>
        <w:br/>
        <w:t xml:space="preserve"> token[0]=ch;</w:t>
      </w:r>
      <w:r>
        <w:br/>
        <w:t xml:space="preserve"> break;</w:t>
      </w:r>
      <w:r>
        <w:br/>
        <w:t xml:space="preserve"> case’/’:</w:t>
      </w:r>
      <w:r>
        <w:br/>
        <w:t xml:space="preserve"> syn=23;</w:t>
      </w:r>
      <w:r>
        <w:br/>
        <w:t xml:space="preserve"> token[0]=ch;</w:t>
      </w:r>
      <w:r>
        <w:br/>
        <w:t xml:space="preserve"> break;</w:t>
      </w:r>
      <w:r>
        <w:br/>
        <w:t xml:space="preserve"> case’=’:</w:t>
      </w:r>
      <w:r>
        <w:br/>
        <w:t xml:space="preserve"> syn=25;</w:t>
      </w:r>
      <w:r>
        <w:br/>
        <w:t xml:space="preserve"> token[0]=ch;</w:t>
      </w:r>
      <w:r>
        <w:br/>
        <w:t xml:space="preserve"> break;</w:t>
      </w:r>
      <w:r>
        <w:br/>
        <w:t xml:space="preserve"> case’(‘:</w:t>
      </w:r>
      <w:r>
        <w:br/>
        <w:t xml:space="preserve"> syn=33;</w:t>
      </w:r>
      <w:r>
        <w:br/>
        <w:t xml:space="preserve"> token[0]=ch;</w:t>
      </w:r>
      <w:r>
        <w:br/>
        <w:t xml:space="preserve"> break;</w:t>
      </w:r>
      <w:r>
        <w:br/>
        <w:t xml:space="preserve"> case’)’:</w:t>
      </w:r>
      <w:r>
        <w:br/>
        <w:t xml:space="preserve"> syn=34;</w:t>
      </w:r>
      <w:r>
        <w:br/>
        <w:t xml:space="preserve"> token[0]=ch;</w:t>
      </w:r>
      <w:r>
        <w:br/>
        <w:t xml:space="preserve"> break;</w:t>
      </w:r>
      <w:r>
        <w:br/>
        <w:t xml:space="preserve"> case’{’:</w:t>
      </w:r>
      <w:r>
        <w:br/>
        <w:t xml:space="preserve"> syn=35;</w:t>
      </w:r>
      <w:r>
        <w:br/>
        <w:t xml:space="preserve"> token[0]=ch;</w:t>
      </w:r>
      <w:r>
        <w:br/>
        <w:t xml:space="preserve"> break;</w:t>
      </w:r>
      <w:r>
        <w:br/>
        <w:t xml:space="preserve"> case’}’:</w:t>
      </w:r>
      <w:r>
        <w:br/>
        <w:t xml:space="preserve"> syn=36;</w:t>
      </w:r>
      <w:r>
        <w:br/>
        <w:t xml:space="preserve"> token[0]=ch;</w:t>
      </w:r>
      <w:r>
        <w:br/>
        <w:t xml:space="preserve"> break;</w:t>
      </w:r>
      <w:r>
        <w:br/>
        <w:t xml:space="preserve"> case’,’:</w:t>
      </w:r>
      <w:r>
        <w:br/>
        <w:t xml:space="preserve"> syn=30;</w:t>
      </w:r>
      <w:r>
        <w:br/>
        <w:t xml:space="preserve"> token[0]=ch;</w:t>
      </w:r>
      <w:r>
        <w:br/>
        <w:t xml:space="preserve"> break;</w:t>
      </w:r>
      <w:r>
        <w:br/>
        <w:t xml:space="preserve"> case’.’:</w:t>
      </w:r>
      <w:r>
        <w:br/>
        <w:t xml:space="preserve"> syn=31;</w:t>
      </w:r>
      <w:r>
        <w:br/>
        <w:t xml:space="preserve"> token[0]=ch;</w:t>
      </w:r>
      <w:r>
        <w:br/>
        <w:t xml:space="preserve"> break;</w:t>
      </w:r>
      <w:r>
        <w:br/>
        <w:t xml:space="preserve"> case’;’:</w:t>
      </w:r>
      <w:r>
        <w:br/>
        <w:t xml:space="preserve"> syn=32;</w:t>
      </w:r>
      <w:r>
        <w:br/>
        <w:t xml:space="preserve"> token[0]=ch;</w:t>
      </w:r>
      <w:r>
        <w:br/>
        <w:t xml:space="preserve"> break;</w:t>
      </w:r>
      <w:r>
        <w:br/>
        <w:t xml:space="preserve"> case’\n’: //</w:t>
      </w:r>
      <w:r>
        <w:t>去掉换行</w:t>
      </w:r>
      <w:r>
        <w:br/>
        <w:t xml:space="preserve"> syn=-2;</w:t>
      </w:r>
      <w:r>
        <w:br/>
      </w:r>
      <w:r>
        <w:lastRenderedPageBreak/>
        <w:t xml:space="preserve"> break;</w:t>
      </w:r>
      <w:r>
        <w:br/>
        <w:t xml:space="preserve"> case’#’:</w:t>
      </w:r>
      <w:r>
        <w:br/>
        <w:t xml:space="preserve"> syn=0;</w:t>
      </w:r>
      <w:r>
        <w:br/>
        <w:t xml:space="preserve"> token[0]=ch;</w:t>
      </w:r>
      <w:r>
        <w:br/>
        <w:t xml:space="preserve"> break;</w:t>
      </w:r>
      <w:r>
        <w:br/>
        <w:t xml:space="preserve"> default:</w:t>
      </w:r>
      <w:r>
        <w:br/>
        <w:t xml:space="preserve"> if(ch != ‘#’)</w:t>
      </w:r>
      <w:r>
        <w:br/>
        <w:t xml:space="preserve"> syn=-1;</w:t>
      </w:r>
      <w:r>
        <w:br/>
        <w:t xml:space="preserve"> break;</w:t>
      </w:r>
      <w:r>
        <w:br/>
        <w:t xml:space="preserve"> }</w:t>
      </w:r>
      <w:r>
        <w:br/>
        <w:t>}</w:t>
      </w:r>
      <w:r>
        <w:br/>
        <w:t>int main() {</w:t>
      </w:r>
      <w:r>
        <w:br/>
        <w:t>printf(“</w:t>
      </w:r>
      <w:r>
        <w:t>请输入字符串</w:t>
      </w:r>
      <w:r>
        <w:t>:\n”);</w:t>
      </w:r>
      <w:r>
        <w:br/>
        <w:t>while(1) {</w:t>
      </w:r>
      <w:r>
        <w:br/>
        <w:t xml:space="preserve"> p=0;</w:t>
      </w:r>
      <w:r>
        <w:br/>
        <w:t xml:space="preserve"> do {</w:t>
      </w:r>
      <w:r>
        <w:br/>
        <w:t xml:space="preserve"> scanf(“%c”, &amp;ch);</w:t>
      </w:r>
      <w:r>
        <w:br/>
        <w:t xml:space="preserve"> str[p++]=ch;</w:t>
      </w:r>
      <w:r>
        <w:br/>
        <w:t xml:space="preserve"> } while(ch!=’#’);</w:t>
      </w:r>
      <w:r>
        <w:br/>
        <w:t xml:space="preserve"> p=0;</w:t>
      </w:r>
      <w:r>
        <w:br/>
        <w:t xml:space="preserve"> do {</w:t>
      </w:r>
      <w:r>
        <w:br/>
        <w:t xml:space="preserve"> scaner();</w:t>
      </w:r>
      <w:r>
        <w:br/>
        <w:t xml:space="preserve"> switch(syn) {</w:t>
      </w:r>
      <w:r>
        <w:br/>
        <w:t xml:space="preserve"> case 1:</w:t>
      </w:r>
      <w:r>
        <w:br/>
        <w:t xml:space="preserve"> printf(“(%d,%d)\n”,syn,sum);</w:t>
      </w:r>
      <w:r>
        <w:br/>
        <w:t xml:space="preserve"> break;</w:t>
      </w:r>
      <w:r>
        <w:br/>
        <w:t xml:space="preserve"> case 2:</w:t>
      </w:r>
      <w:r>
        <w:br/>
        <w:t xml:space="preserve"> printf(“(%d,%f)\n”,syn,small);</w:t>
      </w:r>
      <w:r>
        <w:br/>
        <w:t xml:space="preserve"> break;</w:t>
      </w:r>
      <w:r>
        <w:br/>
        <w:t xml:space="preserve"> case -1:</w:t>
      </w:r>
      <w:r>
        <w:br/>
        <w:t xml:space="preserve"> printf(“Error %c\n”, ch);</w:t>
      </w:r>
      <w:r>
        <w:br/>
        <w:t xml:space="preserve"> break;</w:t>
      </w:r>
      <w:r>
        <w:br/>
        <w:t xml:space="preserve"> case -2:</w:t>
      </w:r>
      <w:r>
        <w:br/>
        <w:t xml:space="preserve"> break;</w:t>
      </w:r>
      <w:r>
        <w:br/>
        <w:t xml:space="preserve"> default:</w:t>
      </w:r>
      <w:r>
        <w:br/>
        <w:t xml:space="preserve"> if(token[0] != ‘#’)</w:t>
      </w:r>
      <w:r>
        <w:br/>
        <w:t xml:space="preserve"> printf(“(%d,%s)\n”,syn,token);</w:t>
      </w:r>
      <w:r>
        <w:br/>
        <w:t xml:space="preserve"> break;</w:t>
      </w:r>
      <w:r>
        <w:br/>
        <w:t xml:space="preserve"> }</w:t>
      </w:r>
      <w:r>
        <w:br/>
        <w:t xml:space="preserve"> } while (syn!=0);</w:t>
      </w:r>
      <w:r>
        <w:br/>
        <w:t xml:space="preserve"> printf(“</w:t>
      </w:r>
      <w:r>
        <w:t>请再次输入：</w:t>
      </w:r>
      <w:r>
        <w:t>\n”);</w:t>
      </w:r>
      <w:r>
        <w:br/>
        <w:t>}</w:t>
      </w:r>
      <w:r>
        <w:br/>
        <w:t>}</w:t>
      </w:r>
    </w:p>
    <w:p w14:paraId="07887F53" w14:textId="77777777" w:rsidR="00070EA6" w:rsidRPr="00070EA6" w:rsidRDefault="00070EA6" w:rsidP="00070EA6">
      <w:pPr>
        <w:pStyle w:val="a4"/>
        <w:rPr>
          <w:rFonts w:asciiTheme="majorEastAsia" w:hAnsiTheme="majorEastAsia"/>
          <w:lang w:eastAsia="zh-CN"/>
        </w:rPr>
      </w:pPr>
      <w:r w:rsidRPr="00070EA6">
        <w:rPr>
          <w:rFonts w:asciiTheme="majorEastAsia" w:hAnsiTheme="majorEastAsia" w:hint="eastAsia"/>
          <w:lang w:eastAsia="zh-CN"/>
        </w:rPr>
        <w:lastRenderedPageBreak/>
        <w:t>实验三 递归下降分析法</w:t>
      </w:r>
    </w:p>
    <w:p w14:paraId="1A89552B" w14:textId="77777777" w:rsidR="00070EA6" w:rsidRPr="00504A89" w:rsidRDefault="00070EA6" w:rsidP="001846EB">
      <w:pPr>
        <w:spacing w:line="360" w:lineRule="auto"/>
        <w:rPr>
          <w:rFonts w:ascii="Times New Roman" w:eastAsia="宋体" w:hAnsi="Times New Roman"/>
          <w:b/>
          <w:bCs/>
          <w:sz w:val="32"/>
          <w:lang w:eastAsia="zh-CN"/>
        </w:rPr>
      </w:pPr>
      <w:r w:rsidRPr="00504A89">
        <w:rPr>
          <w:rFonts w:ascii="Times New Roman" w:eastAsia="宋体" w:hAnsi="Times New Roman" w:hint="eastAsia"/>
          <w:b/>
          <w:bCs/>
          <w:sz w:val="32"/>
          <w:lang w:eastAsia="zh-CN"/>
        </w:rPr>
        <w:t>一、实验内容</w:t>
      </w:r>
    </w:p>
    <w:p w14:paraId="21951293"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sz w:val="32"/>
          <w:lang w:eastAsia="zh-CN"/>
        </w:rPr>
        <w:t>用高级语言实现递归下降分析程序。使用输入串</w:t>
      </w:r>
      <w:r w:rsidRPr="00504A89">
        <w:rPr>
          <w:rFonts w:ascii="Times New Roman" w:eastAsia="宋体" w:hAnsi="Times New Roman"/>
          <w:sz w:val="32"/>
          <w:lang w:eastAsia="zh-CN"/>
        </w:rPr>
        <w:t>i*(i+i)</w:t>
      </w:r>
      <w:r w:rsidRPr="00504A89">
        <w:rPr>
          <w:rFonts w:ascii="Times New Roman" w:eastAsia="宋体" w:hAnsi="Times New Roman"/>
          <w:sz w:val="32"/>
          <w:lang w:eastAsia="zh-CN"/>
        </w:rPr>
        <w:t>，输出分析栈中所有内容，并给出分析结果。</w:t>
      </w:r>
    </w:p>
    <w:p w14:paraId="6EF65938" w14:textId="77777777" w:rsidR="00070EA6" w:rsidRPr="00504A89" w:rsidRDefault="00070EA6" w:rsidP="001846EB">
      <w:pPr>
        <w:spacing w:line="360" w:lineRule="auto"/>
        <w:rPr>
          <w:rFonts w:ascii="Times New Roman" w:eastAsia="宋体" w:hAnsi="Times New Roman"/>
          <w:b/>
          <w:bCs/>
          <w:sz w:val="32"/>
          <w:lang w:eastAsia="zh-CN"/>
        </w:rPr>
      </w:pPr>
      <w:r w:rsidRPr="00504A89">
        <w:rPr>
          <w:rFonts w:ascii="Times New Roman" w:eastAsia="宋体" w:hAnsi="Times New Roman" w:hint="eastAsia"/>
          <w:b/>
          <w:bCs/>
          <w:sz w:val="32"/>
          <w:lang w:eastAsia="zh-CN"/>
        </w:rPr>
        <w:t>二、前期准备</w:t>
      </w:r>
    </w:p>
    <w:p w14:paraId="7BC9AA4B" w14:textId="77777777" w:rsidR="00070EA6" w:rsidRPr="00504A89" w:rsidRDefault="00070EA6" w:rsidP="001846EB">
      <w:pPr>
        <w:spacing w:line="360" w:lineRule="auto"/>
        <w:rPr>
          <w:rFonts w:ascii="Times New Roman" w:eastAsia="宋体" w:hAnsi="Times New Roman"/>
          <w:sz w:val="32"/>
          <w:lang w:eastAsia="zh-CN"/>
        </w:rPr>
      </w:pPr>
      <w:r w:rsidRPr="00504A89">
        <w:rPr>
          <w:rFonts w:ascii="Times New Roman" w:eastAsia="宋体" w:hAnsi="Times New Roman" w:hint="eastAsia"/>
          <w:sz w:val="32"/>
          <w:lang w:eastAsia="zh-CN"/>
        </w:rPr>
        <w:t>2</w:t>
      </w:r>
      <w:r w:rsidRPr="00504A89">
        <w:rPr>
          <w:rFonts w:ascii="Times New Roman" w:eastAsia="宋体" w:hAnsi="Times New Roman"/>
          <w:sz w:val="32"/>
          <w:lang w:eastAsia="zh-CN"/>
        </w:rPr>
        <w:t xml:space="preserve">.1 </w:t>
      </w:r>
      <w:r w:rsidRPr="00504A89">
        <w:rPr>
          <w:rFonts w:ascii="Times New Roman" w:eastAsia="宋体" w:hAnsi="Times New Roman" w:hint="eastAsia"/>
          <w:sz w:val="32"/>
          <w:lang w:eastAsia="zh-CN"/>
        </w:rPr>
        <w:t>递归下降分析法原理</w:t>
      </w:r>
    </w:p>
    <w:p w14:paraId="02970BE4"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Pr>
          <w:rFonts w:ascii="Times New Roman" w:eastAsia="宋体" w:hAnsi="Times New Roman" w:hint="eastAsia"/>
          <w:sz w:val="32"/>
          <w:lang w:eastAsia="zh-CN"/>
        </w:rPr>
        <w:t>自顶向下分析就是从文法的开始符出</w:t>
      </w:r>
      <w:r w:rsidRPr="00504A89">
        <w:rPr>
          <w:rFonts w:ascii="Times New Roman" w:eastAsia="宋体" w:hAnsi="Times New Roman" w:hint="eastAsia"/>
          <w:sz w:val="32"/>
          <w:lang w:eastAsia="zh-CN"/>
        </w:rPr>
        <w:t>发并寻找出这样一个推导序列：推导出的句子恰好为输入符号串；或者说，能否从根节点出发向下生长出一颗语法树，其叶节点组成的句子恰好为输入符号串。显然，语法树的每一步生长（每一步推导）都以能否与输</w:t>
      </w:r>
      <w:r>
        <w:rPr>
          <w:rFonts w:ascii="Times New Roman" w:eastAsia="宋体" w:hAnsi="Times New Roman" w:hint="eastAsia"/>
          <w:sz w:val="32"/>
          <w:lang w:eastAsia="zh-CN"/>
        </w:rPr>
        <w:t>入符号串匹配为准，如果最终句子得到识别，则证明输入符号串为该文法</w:t>
      </w:r>
      <w:r w:rsidRPr="00504A89">
        <w:rPr>
          <w:rFonts w:ascii="Times New Roman" w:eastAsia="宋体" w:hAnsi="Times New Roman" w:hint="eastAsia"/>
          <w:sz w:val="32"/>
          <w:lang w:eastAsia="zh-CN"/>
        </w:rPr>
        <w:t>的一个句子；否则，输入符号串不是该文法的句子。</w:t>
      </w:r>
    </w:p>
    <w:p w14:paraId="77AFDB0E"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sz w:val="32"/>
          <w:lang w:eastAsia="zh-CN"/>
        </w:rPr>
        <w:t>递归下降分析法是一种自顶向下的分析方法，文法的</w:t>
      </w:r>
      <w:r>
        <w:rPr>
          <w:rFonts w:ascii="Times New Roman" w:eastAsia="宋体" w:hAnsi="Times New Roman"/>
          <w:sz w:val="32"/>
          <w:lang w:eastAsia="zh-CN"/>
        </w:rPr>
        <w:t>每个非终结符对应一个递归过程（函数）。分析过程就是从文法开始符</w:t>
      </w:r>
      <w:r>
        <w:rPr>
          <w:rFonts w:ascii="Times New Roman" w:eastAsia="宋体" w:hAnsi="Times New Roman" w:hint="eastAsia"/>
          <w:sz w:val="32"/>
          <w:lang w:eastAsia="zh-CN"/>
        </w:rPr>
        <w:t>出</w:t>
      </w:r>
      <w:r w:rsidRPr="00504A89">
        <w:rPr>
          <w:rFonts w:ascii="Times New Roman" w:eastAsia="宋体" w:hAnsi="Times New Roman"/>
          <w:sz w:val="32"/>
          <w:lang w:eastAsia="zh-CN"/>
        </w:rPr>
        <w:t>发执行一组递归过程（函数），这样向下推到直到推出句子；或</w:t>
      </w:r>
      <w:r>
        <w:rPr>
          <w:rFonts w:ascii="Times New Roman" w:eastAsia="宋体" w:hAnsi="Times New Roman"/>
          <w:sz w:val="32"/>
          <w:lang w:eastAsia="zh-CN"/>
        </w:rPr>
        <w:t>者说从根节点出发，自顶向下为输入串寻找一个最左匹配序列，建立一</w:t>
      </w:r>
      <w:r>
        <w:rPr>
          <w:rFonts w:ascii="Times New Roman" w:eastAsia="宋体" w:hAnsi="Times New Roman" w:hint="eastAsia"/>
          <w:sz w:val="32"/>
          <w:lang w:eastAsia="zh-CN"/>
        </w:rPr>
        <w:t>棵</w:t>
      </w:r>
      <w:r w:rsidRPr="00504A89">
        <w:rPr>
          <w:rFonts w:ascii="Times New Roman" w:eastAsia="宋体" w:hAnsi="Times New Roman"/>
          <w:sz w:val="32"/>
          <w:lang w:eastAsia="zh-CN"/>
        </w:rPr>
        <w:t>语法树。</w:t>
      </w:r>
    </w:p>
    <w:p w14:paraId="30738EE4" w14:textId="77777777" w:rsidR="00070EA6" w:rsidRPr="00504A89" w:rsidRDefault="00070EA6" w:rsidP="001846EB">
      <w:pPr>
        <w:spacing w:line="360" w:lineRule="auto"/>
        <w:rPr>
          <w:rFonts w:ascii="Times New Roman" w:eastAsia="宋体" w:hAnsi="Times New Roman"/>
          <w:sz w:val="32"/>
          <w:lang w:eastAsia="zh-CN"/>
        </w:rPr>
      </w:pPr>
      <w:r w:rsidRPr="00504A89">
        <w:rPr>
          <w:rFonts w:ascii="Times New Roman" w:eastAsia="宋体" w:hAnsi="Times New Roman" w:hint="eastAsia"/>
          <w:sz w:val="32"/>
          <w:lang w:eastAsia="zh-CN"/>
        </w:rPr>
        <w:t>2</w:t>
      </w:r>
      <w:r w:rsidRPr="00504A89">
        <w:rPr>
          <w:rFonts w:ascii="Times New Roman" w:eastAsia="宋体" w:hAnsi="Times New Roman"/>
          <w:sz w:val="32"/>
          <w:lang w:eastAsia="zh-CN"/>
        </w:rPr>
        <w:t xml:space="preserve">.2 </w:t>
      </w:r>
      <w:r w:rsidRPr="00504A89">
        <w:rPr>
          <w:rFonts w:ascii="Times New Roman" w:eastAsia="宋体" w:hAnsi="Times New Roman" w:hint="eastAsia"/>
          <w:sz w:val="32"/>
          <w:lang w:eastAsia="zh-CN"/>
        </w:rPr>
        <w:t>要实现的文法</w:t>
      </w:r>
    </w:p>
    <w:p w14:paraId="5C3D9379"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sz w:val="32"/>
          <w:lang w:eastAsia="zh-CN"/>
        </w:rPr>
        <w:lastRenderedPageBreak/>
        <w:t>已知要实现的文法如下，可以观察到该文法</w:t>
      </w:r>
      <w:r w:rsidRPr="00504A89">
        <w:rPr>
          <w:rFonts w:ascii="Times New Roman" w:eastAsia="宋体" w:hAnsi="Times New Roman"/>
          <w:sz w:val="32"/>
          <w:lang w:eastAsia="zh-CN"/>
        </w:rPr>
        <w:t>G[E]</w:t>
      </w:r>
      <w:r w:rsidRPr="00504A89">
        <w:rPr>
          <w:rFonts w:ascii="Times New Roman" w:eastAsia="宋体" w:hAnsi="Times New Roman"/>
          <w:sz w:val="32"/>
          <w:lang w:eastAsia="zh-CN"/>
        </w:rPr>
        <w:t>中包含直接左递归：</w:t>
      </w:r>
    </w:p>
    <w:p w14:paraId="414F7035"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G[E]:</w:t>
      </w:r>
      <w:r w:rsidRPr="00504A89">
        <w:rPr>
          <w:rFonts w:ascii="Times New Roman" w:eastAsia="宋体" w:hAnsi="Times New Roman"/>
          <w:sz w:val="32"/>
        </w:rPr>
        <w:tab/>
        <w:t>E-&gt;E+T|T</w:t>
      </w:r>
    </w:p>
    <w:p w14:paraId="1F9086A2"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T-&gt;T*F|F</w:t>
      </w:r>
    </w:p>
    <w:p w14:paraId="0689C57A"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F-&gt;(E)|i</w:t>
      </w:r>
    </w:p>
    <w:p w14:paraId="6E699DE1"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hint="eastAsia"/>
          <w:sz w:val="32"/>
          <w:lang w:eastAsia="zh-CN"/>
        </w:rPr>
        <w:t>为了实现确定的自顶向下分析，要求文法满足下述两个条件：</w:t>
      </w:r>
    </w:p>
    <w:p w14:paraId="64DAA24B"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hint="eastAsia"/>
          <w:sz w:val="32"/>
          <w:lang w:eastAsia="zh-CN"/>
        </w:rPr>
        <w:t>（</w:t>
      </w:r>
      <w:r w:rsidRPr="00504A89">
        <w:rPr>
          <w:rFonts w:ascii="Times New Roman" w:eastAsia="宋体" w:hAnsi="Times New Roman"/>
          <w:sz w:val="32"/>
          <w:lang w:eastAsia="zh-CN"/>
        </w:rPr>
        <w:t>1</w:t>
      </w:r>
      <w:r w:rsidRPr="00504A89">
        <w:rPr>
          <w:rFonts w:ascii="Times New Roman" w:eastAsia="宋体" w:hAnsi="Times New Roman"/>
          <w:sz w:val="32"/>
          <w:lang w:eastAsia="zh-CN"/>
        </w:rPr>
        <w:t>）</w:t>
      </w:r>
      <w:r w:rsidRPr="00504A89">
        <w:rPr>
          <w:rFonts w:ascii="Times New Roman" w:eastAsia="宋体" w:hAnsi="Times New Roman"/>
          <w:sz w:val="32"/>
          <w:lang w:eastAsia="zh-CN"/>
        </w:rPr>
        <w:t xml:space="preserve"> </w:t>
      </w:r>
      <w:r w:rsidRPr="00504A89">
        <w:rPr>
          <w:rFonts w:ascii="Times New Roman" w:eastAsia="宋体" w:hAnsi="Times New Roman"/>
          <w:sz w:val="32"/>
          <w:lang w:eastAsia="zh-CN"/>
        </w:rPr>
        <w:t>文法不含左递归，即不存在这样的非终结符</w:t>
      </w:r>
      <w:r w:rsidRPr="00504A89">
        <w:rPr>
          <w:rFonts w:ascii="Times New Roman" w:eastAsia="宋体" w:hAnsi="Times New Roman"/>
          <w:sz w:val="32"/>
          <w:lang w:eastAsia="zh-CN"/>
        </w:rPr>
        <w:t>A</w:t>
      </w:r>
      <w:r w:rsidRPr="00504A89">
        <w:rPr>
          <w:rFonts w:ascii="Times New Roman" w:eastAsia="宋体" w:hAnsi="Times New Roman"/>
          <w:sz w:val="32"/>
          <w:lang w:eastAsia="zh-CN"/>
        </w:rPr>
        <w:t>：有</w:t>
      </w:r>
      <w:r w:rsidRPr="00504A89">
        <w:rPr>
          <w:rFonts w:ascii="Times New Roman" w:eastAsia="宋体" w:hAnsi="Times New Roman"/>
          <w:sz w:val="32"/>
          <w:lang w:eastAsia="zh-CN"/>
        </w:rPr>
        <w:t>A-&gt;A……</w:t>
      </w:r>
      <w:r w:rsidRPr="00504A89">
        <w:rPr>
          <w:rFonts w:ascii="Times New Roman" w:eastAsia="宋体" w:hAnsi="Times New Roman"/>
          <w:sz w:val="32"/>
          <w:lang w:eastAsia="zh-CN"/>
        </w:rPr>
        <w:t>存在；</w:t>
      </w:r>
    </w:p>
    <w:p w14:paraId="32910445"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hint="eastAsia"/>
          <w:sz w:val="32"/>
          <w:lang w:eastAsia="zh-CN"/>
        </w:rPr>
        <w:t>（</w:t>
      </w:r>
      <w:r w:rsidRPr="00504A89">
        <w:rPr>
          <w:rFonts w:ascii="Times New Roman" w:eastAsia="宋体" w:hAnsi="Times New Roman"/>
          <w:sz w:val="32"/>
          <w:lang w:eastAsia="zh-CN"/>
        </w:rPr>
        <w:t>2</w:t>
      </w:r>
      <w:r w:rsidRPr="00504A89">
        <w:rPr>
          <w:rFonts w:ascii="Times New Roman" w:eastAsia="宋体" w:hAnsi="Times New Roman"/>
          <w:sz w:val="32"/>
          <w:lang w:eastAsia="zh-CN"/>
        </w:rPr>
        <w:t>）</w:t>
      </w:r>
      <w:r w:rsidRPr="00504A89">
        <w:rPr>
          <w:rFonts w:ascii="Times New Roman" w:eastAsia="宋体" w:hAnsi="Times New Roman"/>
          <w:sz w:val="32"/>
          <w:lang w:eastAsia="zh-CN"/>
        </w:rPr>
        <w:t xml:space="preserve"> </w:t>
      </w:r>
      <w:r w:rsidRPr="00504A89">
        <w:rPr>
          <w:rFonts w:ascii="Times New Roman" w:eastAsia="宋体" w:hAnsi="Times New Roman"/>
          <w:sz w:val="32"/>
          <w:lang w:eastAsia="zh-CN"/>
        </w:rPr>
        <w:t>无回溯，对文法的任一非终结符号，当其产生式右部有多个候选式可供选择时，各候选式所推出的终结符号串的首字符集合要两两不相交。</w:t>
      </w:r>
    </w:p>
    <w:p w14:paraId="005D8990" w14:textId="77777777" w:rsidR="00070EA6" w:rsidRPr="00504A89" w:rsidRDefault="00070EA6" w:rsidP="001846EB">
      <w:pPr>
        <w:spacing w:line="360" w:lineRule="auto"/>
        <w:rPr>
          <w:rFonts w:ascii="Times New Roman" w:eastAsia="宋体" w:hAnsi="Times New Roman"/>
          <w:sz w:val="32"/>
          <w:lang w:eastAsia="zh-CN"/>
        </w:rPr>
      </w:pPr>
      <w:r w:rsidRPr="00504A89">
        <w:rPr>
          <w:rFonts w:ascii="Times New Roman" w:eastAsia="宋体" w:hAnsi="Times New Roman"/>
          <w:sz w:val="32"/>
          <w:lang w:eastAsia="zh-CN"/>
        </w:rPr>
        <w:t>  </w:t>
      </w:r>
      <w:r w:rsidRPr="00504A89">
        <w:rPr>
          <w:rFonts w:ascii="Times New Roman" w:eastAsia="宋体" w:hAnsi="Times New Roman"/>
          <w:sz w:val="32"/>
          <w:lang w:eastAsia="zh-CN"/>
        </w:rPr>
        <w:t>因为文法如果包含左递归和回溯在文法分析的时候就可能会做大量无用的工作，导致分析效率降低。</w:t>
      </w:r>
    </w:p>
    <w:p w14:paraId="1F72F929" w14:textId="77777777" w:rsidR="00070EA6" w:rsidRPr="00504A89" w:rsidRDefault="00070EA6" w:rsidP="001846EB">
      <w:pPr>
        <w:spacing w:line="360" w:lineRule="auto"/>
        <w:rPr>
          <w:rFonts w:ascii="Times New Roman" w:eastAsia="宋体" w:hAnsi="Times New Roman"/>
          <w:sz w:val="32"/>
          <w:lang w:eastAsia="zh-CN"/>
        </w:rPr>
      </w:pPr>
      <w:r w:rsidRPr="00504A89">
        <w:rPr>
          <w:rFonts w:ascii="Times New Roman" w:eastAsia="宋体" w:hAnsi="Times New Roman"/>
          <w:sz w:val="32"/>
          <w:lang w:eastAsia="zh-CN"/>
        </w:rPr>
        <w:t>  </w:t>
      </w:r>
      <w:r w:rsidRPr="00504A89">
        <w:rPr>
          <w:rFonts w:ascii="Times New Roman" w:eastAsia="宋体" w:hAnsi="Times New Roman"/>
          <w:sz w:val="32"/>
          <w:lang w:eastAsia="zh-CN"/>
        </w:rPr>
        <w:t>所以首先需要对该文法消除左递归和回溯，得到如下文法</w:t>
      </w:r>
      <w:r w:rsidRPr="00504A89">
        <w:rPr>
          <w:rFonts w:ascii="Times New Roman" w:eastAsia="宋体" w:hAnsi="Times New Roman"/>
          <w:sz w:val="32"/>
          <w:lang w:eastAsia="zh-CN"/>
        </w:rPr>
        <w:t>G’[E]</w:t>
      </w:r>
      <w:r w:rsidRPr="00504A89">
        <w:rPr>
          <w:rFonts w:ascii="Times New Roman" w:eastAsia="宋体" w:hAnsi="Times New Roman"/>
          <w:sz w:val="32"/>
          <w:lang w:eastAsia="zh-CN"/>
        </w:rPr>
        <w:t>：</w:t>
      </w:r>
    </w:p>
    <w:p w14:paraId="18CD54F1"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G’[E]:</w:t>
      </w:r>
      <w:r w:rsidRPr="00504A89">
        <w:rPr>
          <w:rFonts w:ascii="Times New Roman" w:eastAsia="宋体" w:hAnsi="Times New Roman"/>
          <w:sz w:val="32"/>
        </w:rPr>
        <w:tab/>
        <w:t>E-&gt;TE’</w:t>
      </w:r>
    </w:p>
    <w:p w14:paraId="18406883"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E’-&gt;</w:t>
      </w:r>
      <w:r>
        <w:rPr>
          <w:rFonts w:ascii="Times New Roman" w:eastAsia="宋体" w:hAnsi="Times New Roman" w:hint="eastAsia"/>
          <w:sz w:val="32"/>
        </w:rPr>
        <w:t>+</w:t>
      </w:r>
      <w:r w:rsidRPr="00504A89">
        <w:rPr>
          <w:rFonts w:ascii="Times New Roman" w:eastAsia="宋体" w:hAnsi="Times New Roman"/>
          <w:sz w:val="32"/>
        </w:rPr>
        <w:t>TE’|ε</w:t>
      </w:r>
    </w:p>
    <w:p w14:paraId="79F61D96"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lastRenderedPageBreak/>
        <w:t>T-&gt;FT’</w:t>
      </w:r>
    </w:p>
    <w:p w14:paraId="71DA05F1"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T’-&gt;*FT’|ε</w:t>
      </w:r>
    </w:p>
    <w:p w14:paraId="5422D188"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F-&gt;(E)|i</w:t>
      </w:r>
    </w:p>
    <w:p w14:paraId="56CD264C"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sz w:val="32"/>
          <w:lang w:eastAsia="zh-CN"/>
        </w:rPr>
        <w:t>另外为了方便编写代码，所以将文法表示符替换成便于书写的单个大写字母，得到新的</w:t>
      </w:r>
      <w:r w:rsidRPr="00504A89">
        <w:rPr>
          <w:rFonts w:ascii="Times New Roman" w:eastAsia="宋体" w:hAnsi="Times New Roman"/>
          <w:sz w:val="32"/>
          <w:lang w:eastAsia="zh-CN"/>
        </w:rPr>
        <w:t>G[E]</w:t>
      </w:r>
      <w:r w:rsidRPr="00504A89">
        <w:rPr>
          <w:rFonts w:ascii="Times New Roman" w:eastAsia="宋体" w:hAnsi="Times New Roman"/>
          <w:sz w:val="32"/>
          <w:lang w:eastAsia="zh-CN"/>
        </w:rPr>
        <w:t>文法如下：</w:t>
      </w:r>
    </w:p>
    <w:p w14:paraId="17430DED"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G[E]:</w:t>
      </w:r>
      <w:r w:rsidRPr="00504A89">
        <w:rPr>
          <w:rFonts w:ascii="Times New Roman" w:eastAsia="宋体" w:hAnsi="Times New Roman"/>
          <w:sz w:val="32"/>
        </w:rPr>
        <w:tab/>
        <w:t>E-&gt;TG</w:t>
      </w:r>
    </w:p>
    <w:p w14:paraId="0279E82F"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G-&gt;+TG|ε</w:t>
      </w:r>
    </w:p>
    <w:p w14:paraId="19CD1790"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T-&gt;FS</w:t>
      </w:r>
    </w:p>
    <w:p w14:paraId="6C0DA38A"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sz w:val="32"/>
          <w:lang w:eastAsia="zh-CN"/>
        </w:rPr>
        <w:t>S-&gt;*FS|</w:t>
      </w:r>
      <w:r w:rsidRPr="00504A89">
        <w:rPr>
          <w:rFonts w:ascii="Times New Roman" w:eastAsia="宋体" w:hAnsi="Times New Roman"/>
          <w:sz w:val="32"/>
        </w:rPr>
        <w:t>ε</w:t>
      </w:r>
    </w:p>
    <w:p w14:paraId="6247C6C3"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sz w:val="32"/>
          <w:lang w:eastAsia="zh-CN"/>
        </w:rPr>
        <w:t>F-&gt;(E)|i</w:t>
      </w:r>
    </w:p>
    <w:p w14:paraId="76A11AC0" w14:textId="77777777" w:rsidR="00070EA6" w:rsidRPr="00504A89" w:rsidRDefault="00070EA6" w:rsidP="001846EB">
      <w:pPr>
        <w:spacing w:line="360" w:lineRule="auto"/>
        <w:rPr>
          <w:rFonts w:ascii="Times New Roman" w:eastAsia="宋体" w:hAnsi="Times New Roman"/>
          <w:sz w:val="32"/>
          <w:lang w:eastAsia="zh-CN"/>
        </w:rPr>
      </w:pPr>
      <w:r w:rsidRPr="00504A89">
        <w:rPr>
          <w:rFonts w:ascii="Times New Roman" w:eastAsia="宋体" w:hAnsi="Times New Roman" w:hint="eastAsia"/>
          <w:sz w:val="32"/>
          <w:lang w:eastAsia="zh-CN"/>
        </w:rPr>
        <w:t>2</w:t>
      </w:r>
      <w:r w:rsidRPr="00504A89">
        <w:rPr>
          <w:rFonts w:ascii="Times New Roman" w:eastAsia="宋体" w:hAnsi="Times New Roman"/>
          <w:sz w:val="32"/>
          <w:lang w:eastAsia="zh-CN"/>
        </w:rPr>
        <w:t xml:space="preserve">.3 </w:t>
      </w:r>
      <w:r w:rsidRPr="00504A89">
        <w:rPr>
          <w:rFonts w:ascii="Times New Roman" w:eastAsia="宋体" w:hAnsi="Times New Roman" w:hint="eastAsia"/>
          <w:sz w:val="32"/>
          <w:lang w:eastAsia="zh-CN"/>
        </w:rPr>
        <w:t>需要的函数</w:t>
      </w:r>
    </w:p>
    <w:p w14:paraId="1D8C37E1"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hint="eastAsia"/>
          <w:sz w:val="32"/>
          <w:lang w:eastAsia="zh-CN"/>
        </w:rPr>
        <w:t>在不含左递归和回溯的条件下，我们就能够构造一个不带回溯的自顶向下的分析程序，这个分析程序是由一组递归过程组成的，每个过程对应文法的一个非终结符。这样的一个分析程序称为递归下降分析器。分析书上给出的伪代码首先可以确定的函数有以下几个：</w:t>
      </w:r>
    </w:p>
    <w:p w14:paraId="27487D98"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hint="eastAsia"/>
          <w:sz w:val="32"/>
        </w:rPr>
        <w:t>（</w:t>
      </w:r>
      <w:r w:rsidRPr="00504A89">
        <w:rPr>
          <w:rFonts w:ascii="Times New Roman" w:eastAsia="宋体" w:hAnsi="Times New Roman"/>
          <w:sz w:val="32"/>
        </w:rPr>
        <w:t>1</w:t>
      </w:r>
      <w:r w:rsidRPr="00504A89">
        <w:rPr>
          <w:rFonts w:ascii="Times New Roman" w:eastAsia="宋体" w:hAnsi="Times New Roman"/>
          <w:sz w:val="32"/>
        </w:rPr>
        <w:t>）</w:t>
      </w:r>
      <w:r w:rsidRPr="00504A89">
        <w:rPr>
          <w:rFonts w:ascii="Times New Roman" w:eastAsia="宋体" w:hAnsi="Times New Roman"/>
          <w:sz w:val="32"/>
        </w:rPr>
        <w:t>void E(); //E–&gt;TG</w:t>
      </w:r>
    </w:p>
    <w:p w14:paraId="2306F54E"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hint="eastAsia"/>
          <w:sz w:val="32"/>
        </w:rPr>
        <w:t>（</w:t>
      </w:r>
      <w:r w:rsidRPr="00504A89">
        <w:rPr>
          <w:rFonts w:ascii="Times New Roman" w:eastAsia="宋体" w:hAnsi="Times New Roman"/>
          <w:sz w:val="32"/>
        </w:rPr>
        <w:t>2</w:t>
      </w:r>
      <w:r w:rsidRPr="00504A89">
        <w:rPr>
          <w:rFonts w:ascii="Times New Roman" w:eastAsia="宋体" w:hAnsi="Times New Roman"/>
          <w:sz w:val="32"/>
        </w:rPr>
        <w:t>）</w:t>
      </w:r>
      <w:r w:rsidRPr="00504A89">
        <w:rPr>
          <w:rFonts w:ascii="Times New Roman" w:eastAsia="宋体" w:hAnsi="Times New Roman"/>
          <w:sz w:val="32"/>
        </w:rPr>
        <w:t>void G(); //G–&gt;+TG|ε</w:t>
      </w:r>
    </w:p>
    <w:p w14:paraId="5CFD76F1"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hint="eastAsia"/>
          <w:sz w:val="32"/>
        </w:rPr>
        <w:lastRenderedPageBreak/>
        <w:t>（</w:t>
      </w:r>
      <w:r w:rsidRPr="00504A89">
        <w:rPr>
          <w:rFonts w:ascii="Times New Roman" w:eastAsia="宋体" w:hAnsi="Times New Roman"/>
          <w:sz w:val="32"/>
        </w:rPr>
        <w:t>3</w:t>
      </w:r>
      <w:r w:rsidRPr="00504A89">
        <w:rPr>
          <w:rFonts w:ascii="Times New Roman" w:eastAsia="宋体" w:hAnsi="Times New Roman"/>
          <w:sz w:val="32"/>
        </w:rPr>
        <w:t>）</w:t>
      </w:r>
      <w:r w:rsidRPr="00504A89">
        <w:rPr>
          <w:rFonts w:ascii="Times New Roman" w:eastAsia="宋体" w:hAnsi="Times New Roman"/>
          <w:sz w:val="32"/>
        </w:rPr>
        <w:t>void T(); //T–&gt;FS</w:t>
      </w:r>
    </w:p>
    <w:p w14:paraId="02C8F1F1"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hint="eastAsia"/>
          <w:sz w:val="32"/>
        </w:rPr>
        <w:t>（</w:t>
      </w:r>
      <w:r w:rsidRPr="00504A89">
        <w:rPr>
          <w:rFonts w:ascii="Times New Roman" w:eastAsia="宋体" w:hAnsi="Times New Roman"/>
          <w:sz w:val="32"/>
        </w:rPr>
        <w:t>4</w:t>
      </w:r>
      <w:r w:rsidRPr="00504A89">
        <w:rPr>
          <w:rFonts w:ascii="Times New Roman" w:eastAsia="宋体" w:hAnsi="Times New Roman"/>
          <w:sz w:val="32"/>
        </w:rPr>
        <w:t>）</w:t>
      </w:r>
      <w:r w:rsidRPr="00504A89">
        <w:rPr>
          <w:rFonts w:ascii="Times New Roman" w:eastAsia="宋体" w:hAnsi="Times New Roman"/>
          <w:sz w:val="32"/>
        </w:rPr>
        <w:t>void S(); //S–&gt;*FS|ε</w:t>
      </w:r>
    </w:p>
    <w:p w14:paraId="71F65DB9"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hint="eastAsia"/>
          <w:sz w:val="32"/>
        </w:rPr>
        <w:t>（</w:t>
      </w:r>
      <w:r w:rsidRPr="00504A89">
        <w:rPr>
          <w:rFonts w:ascii="Times New Roman" w:eastAsia="宋体" w:hAnsi="Times New Roman"/>
          <w:sz w:val="32"/>
        </w:rPr>
        <w:t>5</w:t>
      </w:r>
      <w:r w:rsidRPr="00504A89">
        <w:rPr>
          <w:rFonts w:ascii="Times New Roman" w:eastAsia="宋体" w:hAnsi="Times New Roman"/>
          <w:sz w:val="32"/>
        </w:rPr>
        <w:t>）</w:t>
      </w:r>
      <w:r w:rsidRPr="00504A89">
        <w:rPr>
          <w:rFonts w:ascii="Times New Roman" w:eastAsia="宋体" w:hAnsi="Times New Roman"/>
          <w:sz w:val="32"/>
        </w:rPr>
        <w:t>void F(); //F–&gt;(E)|i</w:t>
      </w:r>
    </w:p>
    <w:p w14:paraId="137684BD"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hint="eastAsia"/>
          <w:sz w:val="32"/>
          <w:lang w:eastAsia="zh-CN"/>
        </w:rPr>
        <w:t>（</w:t>
      </w:r>
      <w:r w:rsidRPr="00504A89">
        <w:rPr>
          <w:rFonts w:ascii="Times New Roman" w:eastAsia="宋体" w:hAnsi="Times New Roman"/>
          <w:sz w:val="32"/>
          <w:lang w:eastAsia="zh-CN"/>
        </w:rPr>
        <w:t>6</w:t>
      </w:r>
      <w:r w:rsidRPr="00504A89">
        <w:rPr>
          <w:rFonts w:ascii="Times New Roman" w:eastAsia="宋体" w:hAnsi="Times New Roman"/>
          <w:sz w:val="32"/>
          <w:lang w:eastAsia="zh-CN"/>
        </w:rPr>
        <w:t>）</w:t>
      </w:r>
      <w:r w:rsidRPr="00504A89">
        <w:rPr>
          <w:rFonts w:ascii="Times New Roman" w:eastAsia="宋体" w:hAnsi="Times New Roman"/>
          <w:sz w:val="32"/>
          <w:lang w:eastAsia="zh-CN"/>
        </w:rPr>
        <w:t>void err(); //</w:t>
      </w:r>
      <w:r w:rsidRPr="00504A89">
        <w:rPr>
          <w:rFonts w:ascii="Times New Roman" w:eastAsia="宋体" w:hAnsi="Times New Roman"/>
          <w:sz w:val="32"/>
          <w:lang w:eastAsia="zh-CN"/>
        </w:rPr>
        <w:t>提示错误信息</w:t>
      </w:r>
    </w:p>
    <w:p w14:paraId="44CEFAE3"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Pr>
          <w:rFonts w:ascii="Times New Roman" w:eastAsia="宋体" w:hAnsi="Times New Roman" w:hint="eastAsia"/>
          <w:sz w:val="32"/>
          <w:lang w:eastAsia="zh-CN"/>
        </w:rPr>
        <w:t>然后</w:t>
      </w:r>
      <w:r w:rsidRPr="00504A89">
        <w:rPr>
          <w:rFonts w:ascii="Times New Roman" w:eastAsia="宋体" w:hAnsi="Times New Roman" w:hint="eastAsia"/>
          <w:sz w:val="32"/>
          <w:lang w:eastAsia="zh-CN"/>
        </w:rPr>
        <w:t>实验要求对于分析过程中的分析栈进行输出，所以我们使用一个字符串类型的变量</w:t>
      </w:r>
      <w:r w:rsidRPr="00504A89">
        <w:rPr>
          <w:rFonts w:ascii="Times New Roman" w:eastAsia="宋体" w:hAnsi="Times New Roman"/>
          <w:sz w:val="32"/>
          <w:lang w:eastAsia="zh-CN"/>
        </w:rPr>
        <w:t>stackStr</w:t>
      </w:r>
      <w:r w:rsidRPr="00504A89">
        <w:rPr>
          <w:rFonts w:ascii="Times New Roman" w:eastAsia="宋体" w:hAnsi="Times New Roman"/>
          <w:sz w:val="32"/>
          <w:lang w:eastAsia="zh-CN"/>
        </w:rPr>
        <w:t>来模拟分析栈，并添加</w:t>
      </w:r>
      <w:r w:rsidRPr="00504A89">
        <w:rPr>
          <w:rFonts w:ascii="Times New Roman" w:eastAsia="宋体" w:hAnsi="Times New Roman"/>
          <w:sz w:val="32"/>
          <w:lang w:eastAsia="zh-CN"/>
        </w:rPr>
        <w:t>vector</w:t>
      </w:r>
      <w:r w:rsidRPr="00504A89">
        <w:rPr>
          <w:rFonts w:ascii="Times New Roman" w:eastAsia="宋体" w:hAnsi="Times New Roman"/>
          <w:sz w:val="32"/>
          <w:lang w:eastAsia="zh-CN"/>
        </w:rPr>
        <w:t>类型的链表记录每一步的分析结果，以供输出。在此基础上就需要添加压栈等相关函数如下：</w:t>
      </w:r>
    </w:p>
    <w:p w14:paraId="537BA118"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hint="eastAsia"/>
          <w:sz w:val="32"/>
          <w:lang w:eastAsia="zh-CN"/>
        </w:rPr>
        <w:t>（</w:t>
      </w:r>
      <w:r w:rsidRPr="00504A89">
        <w:rPr>
          <w:rFonts w:ascii="Times New Roman" w:eastAsia="宋体" w:hAnsi="Times New Roman"/>
          <w:sz w:val="32"/>
          <w:lang w:eastAsia="zh-CN"/>
        </w:rPr>
        <w:t>1</w:t>
      </w:r>
      <w:r w:rsidRPr="00504A89">
        <w:rPr>
          <w:rFonts w:ascii="Times New Roman" w:eastAsia="宋体" w:hAnsi="Times New Roman"/>
          <w:sz w:val="32"/>
          <w:lang w:eastAsia="zh-CN"/>
        </w:rPr>
        <w:t>）</w:t>
      </w:r>
      <w:r w:rsidRPr="00504A89">
        <w:rPr>
          <w:rFonts w:ascii="Times New Roman" w:eastAsia="宋体" w:hAnsi="Times New Roman"/>
          <w:sz w:val="32"/>
          <w:lang w:eastAsia="zh-CN"/>
        </w:rPr>
        <w:t>int check();//</w:t>
      </w:r>
      <w:r w:rsidRPr="00504A89">
        <w:rPr>
          <w:rFonts w:ascii="Times New Roman" w:eastAsia="宋体" w:hAnsi="Times New Roman"/>
          <w:sz w:val="32"/>
          <w:lang w:eastAsia="zh-CN"/>
        </w:rPr>
        <w:t>验证是否已经到栈底</w:t>
      </w:r>
    </w:p>
    <w:p w14:paraId="48DFEC43"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hint="eastAsia"/>
          <w:sz w:val="32"/>
        </w:rPr>
        <w:t>（</w:t>
      </w:r>
      <w:r w:rsidRPr="00504A89">
        <w:rPr>
          <w:rFonts w:ascii="Times New Roman" w:eastAsia="宋体" w:hAnsi="Times New Roman"/>
          <w:sz w:val="32"/>
        </w:rPr>
        <w:t>2</w:t>
      </w:r>
      <w:r w:rsidRPr="00504A89">
        <w:rPr>
          <w:rFonts w:ascii="Times New Roman" w:eastAsia="宋体" w:hAnsi="Times New Roman"/>
          <w:sz w:val="32"/>
        </w:rPr>
        <w:t>）</w:t>
      </w:r>
      <w:r w:rsidRPr="00504A89">
        <w:rPr>
          <w:rFonts w:ascii="Times New Roman" w:eastAsia="宋体" w:hAnsi="Times New Roman"/>
          <w:sz w:val="32"/>
        </w:rPr>
        <w:t>void push(string pre, string value);//</w:t>
      </w:r>
      <w:r w:rsidRPr="00504A89">
        <w:rPr>
          <w:rFonts w:ascii="Times New Roman" w:eastAsia="宋体" w:hAnsi="Times New Roman"/>
          <w:sz w:val="32"/>
        </w:rPr>
        <w:t>将字符串存入输出栈</w:t>
      </w:r>
    </w:p>
    <w:p w14:paraId="51779850" w14:textId="77777777" w:rsidR="00070EA6" w:rsidRPr="00504A89" w:rsidRDefault="00070EA6" w:rsidP="001846EB">
      <w:pPr>
        <w:spacing w:line="360" w:lineRule="auto"/>
        <w:rPr>
          <w:rFonts w:ascii="Times New Roman" w:eastAsia="宋体" w:hAnsi="Times New Roman"/>
          <w:b/>
          <w:bCs/>
          <w:sz w:val="32"/>
        </w:rPr>
      </w:pPr>
      <w:r w:rsidRPr="00504A89">
        <w:rPr>
          <w:rFonts w:ascii="Times New Roman" w:eastAsia="宋体" w:hAnsi="Times New Roman" w:hint="eastAsia"/>
          <w:b/>
          <w:bCs/>
          <w:sz w:val="32"/>
        </w:rPr>
        <w:t>三、分析过程</w:t>
      </w:r>
    </w:p>
    <w:p w14:paraId="741B03F6" w14:textId="77777777" w:rsidR="00070EA6" w:rsidRPr="00504A89" w:rsidRDefault="00070EA6" w:rsidP="001846EB">
      <w:pPr>
        <w:spacing w:line="360" w:lineRule="auto"/>
        <w:rPr>
          <w:rFonts w:ascii="Times New Roman" w:eastAsia="宋体" w:hAnsi="Times New Roman"/>
          <w:sz w:val="32"/>
        </w:rPr>
      </w:pPr>
      <w:r w:rsidRPr="00504A89">
        <w:rPr>
          <w:rFonts w:ascii="Times New Roman" w:eastAsia="宋体" w:hAnsi="Times New Roman" w:hint="eastAsia"/>
          <w:sz w:val="32"/>
        </w:rPr>
        <w:t>3</w:t>
      </w:r>
      <w:r w:rsidRPr="00504A89">
        <w:rPr>
          <w:rFonts w:ascii="Times New Roman" w:eastAsia="宋体" w:hAnsi="Times New Roman"/>
          <w:sz w:val="32"/>
        </w:rPr>
        <w:t xml:space="preserve">.1 </w:t>
      </w:r>
      <w:r w:rsidRPr="00504A89">
        <w:rPr>
          <w:rFonts w:ascii="Times New Roman" w:eastAsia="宋体" w:hAnsi="Times New Roman" w:hint="eastAsia"/>
          <w:sz w:val="32"/>
        </w:rPr>
        <w:t> </w:t>
      </w:r>
      <w:r w:rsidRPr="00504A89">
        <w:rPr>
          <w:rFonts w:ascii="Times New Roman" w:eastAsia="宋体" w:hAnsi="Times New Roman" w:hint="eastAsia"/>
          <w:sz w:val="32"/>
        </w:rPr>
        <w:t>递归下降分析法设计思想及算法</w:t>
      </w:r>
    </w:p>
    <w:p w14:paraId="4B73D879"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hint="eastAsia"/>
          <w:sz w:val="32"/>
        </w:rPr>
        <w:t>为文法</w:t>
      </w:r>
      <w:r w:rsidRPr="00504A89">
        <w:rPr>
          <w:rFonts w:ascii="Times New Roman" w:eastAsia="宋体" w:hAnsi="Times New Roman"/>
          <w:sz w:val="32"/>
        </w:rPr>
        <w:t>G[E]</w:t>
      </w:r>
      <w:r w:rsidRPr="00504A89">
        <w:rPr>
          <w:rFonts w:ascii="Times New Roman" w:eastAsia="宋体" w:hAnsi="Times New Roman"/>
          <w:sz w:val="32"/>
        </w:rPr>
        <w:t>的每个非终结符号</w:t>
      </w:r>
      <w:r w:rsidRPr="00504A89">
        <w:rPr>
          <w:rFonts w:ascii="Times New Roman" w:eastAsia="宋体" w:hAnsi="Times New Roman"/>
          <w:sz w:val="32"/>
        </w:rPr>
        <w:t>E</w:t>
      </w:r>
      <w:r w:rsidRPr="00504A89">
        <w:rPr>
          <w:rFonts w:ascii="Times New Roman" w:eastAsia="宋体" w:hAnsi="Times New Roman"/>
          <w:sz w:val="32"/>
        </w:rPr>
        <w:t>构造一个递归过程，不妨命名为</w:t>
      </w:r>
      <w:r w:rsidRPr="00504A89">
        <w:rPr>
          <w:rFonts w:ascii="Times New Roman" w:eastAsia="宋体" w:hAnsi="Times New Roman"/>
          <w:sz w:val="32"/>
        </w:rPr>
        <w:t>E</w:t>
      </w:r>
      <w:r w:rsidRPr="00504A89">
        <w:rPr>
          <w:rFonts w:ascii="Times New Roman" w:eastAsia="宋体" w:hAnsi="Times New Roman"/>
          <w:sz w:val="32"/>
        </w:rPr>
        <w:t>。</w:t>
      </w:r>
      <w:r w:rsidRPr="00504A89">
        <w:rPr>
          <w:rFonts w:ascii="Times New Roman" w:eastAsia="宋体" w:hAnsi="Times New Roman"/>
          <w:sz w:val="32"/>
          <w:lang w:eastAsia="zh-CN"/>
        </w:rPr>
        <w:t>E</w:t>
      </w:r>
      <w:r w:rsidRPr="00504A89">
        <w:rPr>
          <w:rFonts w:ascii="Times New Roman" w:eastAsia="宋体" w:hAnsi="Times New Roman"/>
          <w:sz w:val="32"/>
          <w:lang w:eastAsia="zh-CN"/>
        </w:rPr>
        <w:t>的产生式的右部指出这个过程的代码结构，在匹配时：</w:t>
      </w:r>
    </w:p>
    <w:p w14:paraId="36446736"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hint="eastAsia"/>
          <w:sz w:val="32"/>
          <w:lang w:eastAsia="zh-CN"/>
        </w:rPr>
        <w:lastRenderedPageBreak/>
        <w:t>（</w:t>
      </w:r>
      <w:r w:rsidRPr="00504A89">
        <w:rPr>
          <w:rFonts w:ascii="Times New Roman" w:eastAsia="宋体" w:hAnsi="Times New Roman"/>
          <w:sz w:val="32"/>
          <w:lang w:eastAsia="zh-CN"/>
        </w:rPr>
        <w:t>1</w:t>
      </w:r>
      <w:r w:rsidRPr="00504A89">
        <w:rPr>
          <w:rFonts w:ascii="Times New Roman" w:eastAsia="宋体" w:hAnsi="Times New Roman"/>
          <w:sz w:val="32"/>
          <w:lang w:eastAsia="zh-CN"/>
        </w:rPr>
        <w:t>）若是终结符</w:t>
      </w:r>
      <w:r w:rsidRPr="00504A89">
        <w:rPr>
          <w:rFonts w:ascii="Times New Roman" w:eastAsia="宋体" w:hAnsi="Times New Roman"/>
          <w:sz w:val="32"/>
          <w:lang w:eastAsia="zh-CN"/>
        </w:rPr>
        <w:t>a</w:t>
      </w:r>
      <w:r w:rsidRPr="00504A89">
        <w:rPr>
          <w:rFonts w:ascii="Times New Roman" w:eastAsia="宋体" w:hAnsi="Times New Roman"/>
          <w:sz w:val="32"/>
          <w:lang w:eastAsia="zh-CN"/>
        </w:rPr>
        <w:t>，则继续对照，若匹配则输入串向前进一个符号；否则出错。</w:t>
      </w:r>
    </w:p>
    <w:p w14:paraId="79384081"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hint="eastAsia"/>
          <w:sz w:val="32"/>
          <w:lang w:eastAsia="zh-CN"/>
        </w:rPr>
        <w:t>（</w:t>
      </w:r>
      <w:r w:rsidRPr="00504A89">
        <w:rPr>
          <w:rFonts w:ascii="Times New Roman" w:eastAsia="宋体" w:hAnsi="Times New Roman"/>
          <w:sz w:val="32"/>
          <w:lang w:eastAsia="zh-CN"/>
        </w:rPr>
        <w:t>2</w:t>
      </w:r>
      <w:r w:rsidRPr="00504A89">
        <w:rPr>
          <w:rFonts w:ascii="Times New Roman" w:eastAsia="宋体" w:hAnsi="Times New Roman"/>
          <w:sz w:val="32"/>
          <w:lang w:eastAsia="zh-CN"/>
        </w:rPr>
        <w:t>）若是非终结符号</w:t>
      </w:r>
      <w:r w:rsidRPr="00504A89">
        <w:rPr>
          <w:rFonts w:ascii="Times New Roman" w:eastAsia="宋体" w:hAnsi="Times New Roman"/>
          <w:sz w:val="32"/>
          <w:lang w:eastAsia="zh-CN"/>
        </w:rPr>
        <w:t>A</w:t>
      </w:r>
      <w:r w:rsidRPr="00504A89">
        <w:rPr>
          <w:rFonts w:ascii="Times New Roman" w:eastAsia="宋体" w:hAnsi="Times New Roman"/>
          <w:sz w:val="32"/>
          <w:lang w:eastAsia="zh-CN"/>
        </w:rPr>
        <w:t>，则调用与此非终结符对应的过程。当</w:t>
      </w:r>
      <w:r w:rsidRPr="00504A89">
        <w:rPr>
          <w:rFonts w:ascii="Times New Roman" w:eastAsia="宋体" w:hAnsi="Times New Roman"/>
          <w:sz w:val="32"/>
          <w:lang w:eastAsia="zh-CN"/>
        </w:rPr>
        <w:t>A</w:t>
      </w:r>
      <w:r w:rsidRPr="00504A89">
        <w:rPr>
          <w:rFonts w:ascii="Times New Roman" w:eastAsia="宋体" w:hAnsi="Times New Roman"/>
          <w:sz w:val="32"/>
          <w:lang w:eastAsia="zh-CN"/>
        </w:rPr>
        <w:t>的右部有多个产生式时，可用选择结构实现。</w:t>
      </w:r>
    </w:p>
    <w:p w14:paraId="7E0F9669" w14:textId="77777777" w:rsidR="00070EA6" w:rsidRPr="00504A89" w:rsidRDefault="00070EA6" w:rsidP="001846EB">
      <w:pPr>
        <w:spacing w:line="360" w:lineRule="auto"/>
        <w:rPr>
          <w:rFonts w:ascii="Times New Roman" w:eastAsia="宋体" w:hAnsi="Times New Roman"/>
          <w:sz w:val="32"/>
          <w:lang w:eastAsia="zh-CN"/>
        </w:rPr>
      </w:pPr>
      <w:r w:rsidRPr="00504A89">
        <w:rPr>
          <w:rFonts w:ascii="Times New Roman" w:eastAsia="宋体" w:hAnsi="Times New Roman"/>
          <w:sz w:val="32"/>
          <w:lang w:eastAsia="zh-CN"/>
        </w:rPr>
        <w:t>  </w:t>
      </w:r>
      <w:r w:rsidRPr="00504A89">
        <w:rPr>
          <w:rFonts w:ascii="Times New Roman" w:eastAsia="宋体" w:hAnsi="Times New Roman"/>
          <w:sz w:val="32"/>
          <w:lang w:eastAsia="zh-CN"/>
        </w:rPr>
        <w:t>具体为：</w:t>
      </w:r>
    </w:p>
    <w:p w14:paraId="370A3C98" w14:textId="77777777" w:rsidR="00070EA6" w:rsidRPr="00504A89" w:rsidRDefault="00070EA6" w:rsidP="001846EB">
      <w:pPr>
        <w:spacing w:line="360" w:lineRule="auto"/>
        <w:rPr>
          <w:rFonts w:ascii="Times New Roman" w:eastAsia="宋体" w:hAnsi="Times New Roman"/>
          <w:sz w:val="32"/>
          <w:lang w:eastAsia="zh-CN"/>
        </w:rPr>
      </w:pPr>
      <w:r w:rsidRPr="00504A89">
        <w:rPr>
          <w:rFonts w:ascii="Times New Roman" w:eastAsia="宋体" w:hAnsi="Times New Roman"/>
          <w:sz w:val="32"/>
          <w:lang w:eastAsia="zh-CN"/>
        </w:rPr>
        <w:t>  1</w:t>
      </w:r>
      <w:r w:rsidRPr="00504A89">
        <w:rPr>
          <w:rFonts w:ascii="Times New Roman" w:eastAsia="宋体" w:hAnsi="Times New Roman"/>
          <w:sz w:val="32"/>
          <w:lang w:eastAsia="zh-CN"/>
        </w:rPr>
        <w:t>）对于每个非终结符号</w:t>
      </w:r>
      <w:r w:rsidRPr="00504A89">
        <w:rPr>
          <w:rFonts w:ascii="Times New Roman" w:eastAsia="宋体" w:hAnsi="Times New Roman"/>
          <w:sz w:val="32"/>
          <w:lang w:eastAsia="zh-CN"/>
        </w:rPr>
        <w:t xml:space="preserve"> E-&gt;A|B|,|Z </w:t>
      </w:r>
      <w:r w:rsidRPr="00504A89">
        <w:rPr>
          <w:rFonts w:ascii="Times New Roman" w:eastAsia="宋体" w:hAnsi="Times New Roman"/>
          <w:sz w:val="32"/>
          <w:lang w:eastAsia="zh-CN"/>
        </w:rPr>
        <w:t>处理的方法如下：</w:t>
      </w:r>
    </w:p>
    <w:p w14:paraId="1EC37634"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E( )</w:t>
      </w:r>
    </w:p>
    <w:p w14:paraId="4B9A5A58"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w:t>
      </w:r>
    </w:p>
    <w:p w14:paraId="7B88B74F"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ch=s[i];</w:t>
      </w:r>
    </w:p>
    <w:p w14:paraId="46ED4DA1"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 xml:space="preserve">if(ch </w:t>
      </w:r>
      <w:r w:rsidRPr="00504A89">
        <w:rPr>
          <w:rFonts w:ascii="Times New Roman" w:eastAsia="宋体" w:hAnsi="Times New Roman"/>
          <w:sz w:val="32"/>
        </w:rPr>
        <w:t>可能是</w:t>
      </w:r>
      <w:r w:rsidRPr="00504A89">
        <w:rPr>
          <w:rFonts w:ascii="Times New Roman" w:eastAsia="宋体" w:hAnsi="Times New Roman"/>
          <w:sz w:val="32"/>
        </w:rPr>
        <w:t xml:space="preserve"> A </w:t>
      </w:r>
      <w:r w:rsidRPr="00504A89">
        <w:rPr>
          <w:rFonts w:ascii="Times New Roman" w:eastAsia="宋体" w:hAnsi="Times New Roman"/>
          <w:sz w:val="32"/>
        </w:rPr>
        <w:t>的首字符</w:t>
      </w:r>
      <w:r w:rsidRPr="00504A89">
        <w:rPr>
          <w:rFonts w:ascii="Times New Roman" w:eastAsia="宋体" w:hAnsi="Times New Roman"/>
          <w:sz w:val="32"/>
        </w:rPr>
        <w:t xml:space="preserve"> ) </w:t>
      </w:r>
      <w:r w:rsidRPr="00504A89">
        <w:rPr>
          <w:rFonts w:ascii="Times New Roman" w:eastAsia="宋体" w:hAnsi="Times New Roman"/>
          <w:sz w:val="32"/>
        </w:rPr>
        <w:t>处理</w:t>
      </w:r>
      <w:r w:rsidRPr="00504A89">
        <w:rPr>
          <w:rFonts w:ascii="Times New Roman" w:eastAsia="宋体" w:hAnsi="Times New Roman"/>
          <w:sz w:val="32"/>
        </w:rPr>
        <w:t xml:space="preserve"> A </w:t>
      </w:r>
      <w:r w:rsidRPr="00504A89">
        <w:rPr>
          <w:rFonts w:ascii="Times New Roman" w:eastAsia="宋体" w:hAnsi="Times New Roman"/>
          <w:sz w:val="32"/>
        </w:rPr>
        <w:t>的程序部分</w:t>
      </w:r>
      <w:r w:rsidRPr="00504A89">
        <w:rPr>
          <w:rFonts w:ascii="Times New Roman" w:eastAsia="宋体" w:hAnsi="Times New Roman"/>
          <w:sz w:val="32"/>
        </w:rPr>
        <w:t xml:space="preserve"> ;</w:t>
      </w:r>
    </w:p>
    <w:p w14:paraId="18C8041D"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 xml:space="preserve">else if(ch </w:t>
      </w:r>
      <w:r w:rsidRPr="00504A89">
        <w:rPr>
          <w:rFonts w:ascii="Times New Roman" w:eastAsia="宋体" w:hAnsi="Times New Roman"/>
          <w:sz w:val="32"/>
        </w:rPr>
        <w:t>可能是</w:t>
      </w:r>
      <w:r w:rsidRPr="00504A89">
        <w:rPr>
          <w:rFonts w:ascii="Times New Roman" w:eastAsia="宋体" w:hAnsi="Times New Roman"/>
          <w:sz w:val="32"/>
        </w:rPr>
        <w:t xml:space="preserve"> B </w:t>
      </w:r>
      <w:r w:rsidRPr="00504A89">
        <w:rPr>
          <w:rFonts w:ascii="Times New Roman" w:eastAsia="宋体" w:hAnsi="Times New Roman"/>
          <w:sz w:val="32"/>
        </w:rPr>
        <w:t>的首字符</w:t>
      </w:r>
      <w:r w:rsidRPr="00504A89">
        <w:rPr>
          <w:rFonts w:ascii="Times New Roman" w:eastAsia="宋体" w:hAnsi="Times New Roman"/>
          <w:sz w:val="32"/>
        </w:rPr>
        <w:t xml:space="preserve"> ) </w:t>
      </w:r>
      <w:r w:rsidRPr="00504A89">
        <w:rPr>
          <w:rFonts w:ascii="Times New Roman" w:eastAsia="宋体" w:hAnsi="Times New Roman"/>
          <w:sz w:val="32"/>
        </w:rPr>
        <w:t>处理</w:t>
      </w:r>
      <w:r w:rsidRPr="00504A89">
        <w:rPr>
          <w:rFonts w:ascii="Times New Roman" w:eastAsia="宋体" w:hAnsi="Times New Roman"/>
          <w:sz w:val="32"/>
        </w:rPr>
        <w:t xml:space="preserve"> B </w:t>
      </w:r>
      <w:r w:rsidRPr="00504A89">
        <w:rPr>
          <w:rFonts w:ascii="Times New Roman" w:eastAsia="宋体" w:hAnsi="Times New Roman"/>
          <w:sz w:val="32"/>
        </w:rPr>
        <w:t>的程序部分</w:t>
      </w:r>
      <w:r w:rsidRPr="00504A89">
        <w:rPr>
          <w:rFonts w:ascii="Times New Roman" w:eastAsia="宋体" w:hAnsi="Times New Roman"/>
          <w:sz w:val="32"/>
        </w:rPr>
        <w:t xml:space="preserve"> ;</w:t>
      </w:r>
    </w:p>
    <w:p w14:paraId="4C529238"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w:t>
      </w:r>
    </w:p>
    <w:p w14:paraId="16C04557"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else error()</w:t>
      </w:r>
    </w:p>
    <w:p w14:paraId="6930C9A9"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w:t>
      </w:r>
    </w:p>
    <w:p w14:paraId="0FB534EF"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2</w:t>
      </w:r>
      <w:r w:rsidRPr="00504A89">
        <w:rPr>
          <w:rFonts w:ascii="Times New Roman" w:eastAsia="宋体" w:hAnsi="Times New Roman"/>
          <w:sz w:val="32"/>
        </w:rPr>
        <w:t>）对于每个右部</w:t>
      </w:r>
      <w:r w:rsidRPr="00504A89">
        <w:rPr>
          <w:rFonts w:ascii="Times New Roman" w:eastAsia="宋体" w:hAnsi="Times New Roman"/>
          <w:sz w:val="32"/>
        </w:rPr>
        <w:t xml:space="preserve"> A-&gt;x1x2,xn</w:t>
      </w:r>
      <w:r w:rsidRPr="00504A89">
        <w:rPr>
          <w:rFonts w:ascii="Times New Roman" w:eastAsia="宋体" w:hAnsi="Times New Roman"/>
          <w:sz w:val="32"/>
        </w:rPr>
        <w:t>的处理架构如下：</w:t>
      </w:r>
    </w:p>
    <w:p w14:paraId="35BC74D0"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hint="eastAsia"/>
          <w:sz w:val="32"/>
        </w:rPr>
        <w:t>处理</w:t>
      </w:r>
      <w:r w:rsidRPr="00504A89">
        <w:rPr>
          <w:rFonts w:ascii="Times New Roman" w:eastAsia="宋体" w:hAnsi="Times New Roman"/>
          <w:sz w:val="32"/>
        </w:rPr>
        <w:t xml:space="preserve"> x1 </w:t>
      </w:r>
      <w:r w:rsidRPr="00504A89">
        <w:rPr>
          <w:rFonts w:ascii="Times New Roman" w:eastAsia="宋体" w:hAnsi="Times New Roman"/>
          <w:sz w:val="32"/>
        </w:rPr>
        <w:t>的程序；</w:t>
      </w:r>
    </w:p>
    <w:p w14:paraId="19DA2E0D"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w:t>
      </w:r>
    </w:p>
    <w:p w14:paraId="62255E12"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hint="eastAsia"/>
          <w:sz w:val="32"/>
        </w:rPr>
        <w:lastRenderedPageBreak/>
        <w:t>处理</w:t>
      </w:r>
      <w:r w:rsidRPr="00504A89">
        <w:rPr>
          <w:rFonts w:ascii="Times New Roman" w:eastAsia="宋体" w:hAnsi="Times New Roman"/>
          <w:sz w:val="32"/>
        </w:rPr>
        <w:t xml:space="preserve"> xn </w:t>
      </w:r>
      <w:r w:rsidRPr="00504A89">
        <w:rPr>
          <w:rFonts w:ascii="Times New Roman" w:eastAsia="宋体" w:hAnsi="Times New Roman"/>
          <w:sz w:val="32"/>
        </w:rPr>
        <w:t>的程序；</w:t>
      </w:r>
    </w:p>
    <w:p w14:paraId="4E96BEF7"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sz w:val="32"/>
        </w:rPr>
        <w:t>3</w:t>
      </w:r>
      <w:r w:rsidRPr="00504A89">
        <w:rPr>
          <w:rFonts w:ascii="Times New Roman" w:eastAsia="宋体" w:hAnsi="Times New Roman"/>
          <w:sz w:val="32"/>
        </w:rPr>
        <w:t>）如果右部为空，则不处理。</w:t>
      </w:r>
      <w:r w:rsidRPr="00504A89">
        <w:rPr>
          <w:rFonts w:ascii="Times New Roman" w:eastAsia="宋体" w:hAnsi="Times New Roman"/>
          <w:sz w:val="32"/>
        </w:rPr>
        <w:br/>
        <w:t xml:space="preserve">    </w:t>
      </w:r>
      <w:r w:rsidRPr="00504A89">
        <w:rPr>
          <w:rFonts w:ascii="Times New Roman" w:eastAsia="宋体" w:hAnsi="Times New Roman"/>
          <w:sz w:val="32"/>
          <w:lang w:eastAsia="zh-CN"/>
        </w:rPr>
        <w:t>4</w:t>
      </w:r>
      <w:r w:rsidRPr="00504A89">
        <w:rPr>
          <w:rFonts w:ascii="Times New Roman" w:eastAsia="宋体" w:hAnsi="Times New Roman"/>
          <w:sz w:val="32"/>
          <w:lang w:eastAsia="zh-CN"/>
        </w:rPr>
        <w:t>）对于右部中的每个符号</w:t>
      </w:r>
      <w:r w:rsidRPr="00504A89">
        <w:rPr>
          <w:rFonts w:ascii="Times New Roman" w:eastAsia="宋体" w:hAnsi="Times New Roman"/>
          <w:sz w:val="32"/>
          <w:lang w:eastAsia="zh-CN"/>
        </w:rPr>
        <w:t xml:space="preserve"> xi</w:t>
      </w:r>
    </w:p>
    <w:p w14:paraId="0828EF30" w14:textId="77777777" w:rsidR="00070EA6" w:rsidRPr="00504A89" w:rsidRDefault="00070EA6" w:rsidP="00504A89">
      <w:pPr>
        <w:spacing w:line="360" w:lineRule="auto"/>
        <w:ind w:firstLineChars="200" w:firstLine="640"/>
        <w:rPr>
          <w:rFonts w:ascii="Times New Roman" w:eastAsia="宋体" w:hAnsi="Times New Roman"/>
          <w:sz w:val="32"/>
          <w:lang w:eastAsia="zh-CN"/>
        </w:rPr>
      </w:pPr>
      <w:r w:rsidRPr="00504A89">
        <w:rPr>
          <w:rFonts w:ascii="Times New Roman" w:eastAsia="宋体" w:hAnsi="Times New Roman" w:hint="eastAsia"/>
          <w:sz w:val="32"/>
          <w:lang w:eastAsia="zh-CN"/>
        </w:rPr>
        <w:t>①</w:t>
      </w:r>
      <w:r w:rsidRPr="00504A89">
        <w:rPr>
          <w:rFonts w:ascii="Times New Roman" w:eastAsia="宋体" w:hAnsi="Times New Roman"/>
          <w:sz w:val="32"/>
          <w:lang w:eastAsia="zh-CN"/>
        </w:rPr>
        <w:t xml:space="preserve"> </w:t>
      </w:r>
      <w:r w:rsidRPr="00504A89">
        <w:rPr>
          <w:rFonts w:ascii="Times New Roman" w:eastAsia="宋体" w:hAnsi="Times New Roman"/>
          <w:sz w:val="32"/>
          <w:lang w:eastAsia="zh-CN"/>
        </w:rPr>
        <w:t>如果</w:t>
      </w:r>
      <w:r w:rsidRPr="00504A89">
        <w:rPr>
          <w:rFonts w:ascii="Times New Roman" w:eastAsia="宋体" w:hAnsi="Times New Roman"/>
          <w:sz w:val="32"/>
          <w:lang w:eastAsia="zh-CN"/>
        </w:rPr>
        <w:t xml:space="preserve"> xi </w:t>
      </w:r>
      <w:r w:rsidRPr="00504A89">
        <w:rPr>
          <w:rFonts w:ascii="Times New Roman" w:eastAsia="宋体" w:hAnsi="Times New Roman"/>
          <w:sz w:val="32"/>
          <w:lang w:eastAsia="zh-CN"/>
        </w:rPr>
        <w:t>为终结符号：</w:t>
      </w:r>
    </w:p>
    <w:p w14:paraId="256CB5AB"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 xml:space="preserve">if(xi == </w:t>
      </w:r>
      <w:r w:rsidRPr="00504A89">
        <w:rPr>
          <w:rFonts w:ascii="Times New Roman" w:eastAsia="宋体" w:hAnsi="Times New Roman"/>
          <w:sz w:val="32"/>
        </w:rPr>
        <w:t>当前的符号</w:t>
      </w:r>
      <w:r w:rsidRPr="00504A89">
        <w:rPr>
          <w:rFonts w:ascii="Times New Roman" w:eastAsia="宋体" w:hAnsi="Times New Roman"/>
          <w:sz w:val="32"/>
        </w:rPr>
        <w:t xml:space="preserve"> )</w:t>
      </w:r>
    </w:p>
    <w:p w14:paraId="5682218F"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w:t>
      </w:r>
    </w:p>
    <w:p w14:paraId="594E4CE1"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 xml:space="preserve">NextChar() </w:t>
      </w:r>
      <w:r w:rsidRPr="00504A89">
        <w:rPr>
          <w:rFonts w:ascii="Times New Roman" w:eastAsia="宋体" w:hAnsi="Times New Roman"/>
          <w:sz w:val="32"/>
        </w:rPr>
        <w:t>；</w:t>
      </w:r>
      <w:r w:rsidRPr="00504A89">
        <w:rPr>
          <w:rFonts w:ascii="Times New Roman" w:eastAsia="宋体" w:hAnsi="Times New Roman"/>
          <w:sz w:val="32"/>
        </w:rPr>
        <w:t xml:space="preserve"> //NextChar </w:t>
      </w:r>
      <w:r w:rsidRPr="00504A89">
        <w:rPr>
          <w:rFonts w:ascii="Times New Roman" w:eastAsia="宋体" w:hAnsi="Times New Roman"/>
          <w:sz w:val="32"/>
        </w:rPr>
        <w:t>为前进一个字符函数</w:t>
      </w:r>
    </w:p>
    <w:p w14:paraId="2BE83D17"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return;</w:t>
      </w:r>
    </w:p>
    <w:p w14:paraId="077C5DAC"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w:t>
      </w:r>
    </w:p>
    <w:p w14:paraId="49223972"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sz w:val="32"/>
        </w:rPr>
        <w:t xml:space="preserve">else </w:t>
      </w:r>
      <w:r w:rsidRPr="00504A89">
        <w:rPr>
          <w:rFonts w:ascii="Times New Roman" w:eastAsia="宋体" w:hAnsi="Times New Roman"/>
          <w:sz w:val="32"/>
        </w:rPr>
        <w:t>出错处理</w:t>
      </w:r>
      <w:r w:rsidRPr="00504A89">
        <w:rPr>
          <w:rFonts w:ascii="Times New Roman" w:eastAsia="宋体" w:hAnsi="Times New Roman"/>
          <w:sz w:val="32"/>
        </w:rPr>
        <w:t>2;</w:t>
      </w:r>
    </w:p>
    <w:p w14:paraId="41029977" w14:textId="77777777" w:rsidR="00070EA6" w:rsidRPr="00504A89" w:rsidRDefault="00070EA6" w:rsidP="00504A89">
      <w:pPr>
        <w:spacing w:line="360" w:lineRule="auto"/>
        <w:ind w:firstLineChars="200" w:firstLine="640"/>
        <w:rPr>
          <w:rFonts w:ascii="Times New Roman" w:eastAsia="宋体" w:hAnsi="Times New Roman"/>
          <w:sz w:val="32"/>
        </w:rPr>
      </w:pPr>
      <w:r w:rsidRPr="00504A89">
        <w:rPr>
          <w:rFonts w:ascii="Times New Roman" w:eastAsia="宋体" w:hAnsi="Times New Roman" w:hint="eastAsia"/>
          <w:sz w:val="32"/>
        </w:rPr>
        <w:t>②</w:t>
      </w:r>
      <w:r w:rsidRPr="00504A89">
        <w:rPr>
          <w:rFonts w:ascii="Times New Roman" w:eastAsia="宋体" w:hAnsi="Times New Roman"/>
          <w:sz w:val="32"/>
        </w:rPr>
        <w:t xml:space="preserve"> </w:t>
      </w:r>
      <w:r w:rsidRPr="00504A89">
        <w:rPr>
          <w:rFonts w:ascii="Times New Roman" w:eastAsia="宋体" w:hAnsi="Times New Roman"/>
          <w:sz w:val="32"/>
        </w:rPr>
        <w:t>如果</w:t>
      </w:r>
      <w:r w:rsidRPr="00504A89">
        <w:rPr>
          <w:rFonts w:ascii="Times New Roman" w:eastAsia="宋体" w:hAnsi="Times New Roman"/>
          <w:sz w:val="32"/>
        </w:rPr>
        <w:t xml:space="preserve"> xi </w:t>
      </w:r>
      <w:r w:rsidRPr="00504A89">
        <w:rPr>
          <w:rFonts w:ascii="Times New Roman" w:eastAsia="宋体" w:hAnsi="Times New Roman"/>
          <w:sz w:val="32"/>
        </w:rPr>
        <w:t>为非终结符号，直接调用相应的过程</w:t>
      </w:r>
      <w:r w:rsidRPr="00504A89">
        <w:rPr>
          <w:rFonts w:ascii="Times New Roman" w:eastAsia="宋体" w:hAnsi="Times New Roman"/>
          <w:sz w:val="32"/>
        </w:rPr>
        <w:t xml:space="preserve"> xi()</w:t>
      </w:r>
    </w:p>
    <w:p w14:paraId="69161EA7" w14:textId="77777777" w:rsidR="00070EA6" w:rsidRPr="00070EA6" w:rsidRDefault="00070EA6" w:rsidP="00070EA6">
      <w:pPr>
        <w:pStyle w:val="a4"/>
        <w:rPr>
          <w:rFonts w:asciiTheme="majorEastAsia" w:hAnsiTheme="majorEastAsia"/>
          <w:lang w:eastAsia="zh-CN"/>
        </w:rPr>
      </w:pPr>
      <w:r w:rsidRPr="00070EA6">
        <w:rPr>
          <w:rFonts w:asciiTheme="majorEastAsia" w:hAnsiTheme="majorEastAsia"/>
          <w:lang w:eastAsia="zh-CN"/>
        </w:rPr>
        <w:t>LL(1)</w:t>
      </w:r>
      <w:r w:rsidRPr="00070EA6">
        <w:rPr>
          <w:rFonts w:asciiTheme="majorEastAsia" w:hAnsiTheme="majorEastAsia" w:hint="eastAsia"/>
          <w:lang w:eastAsia="zh-CN"/>
        </w:rPr>
        <w:t>分析法</w:t>
      </w:r>
    </w:p>
    <w:p w14:paraId="10A2CC5B" w14:textId="77777777" w:rsidR="00070EA6" w:rsidRDefault="00070EA6" w:rsidP="00D166C6">
      <w:pPr>
        <w:rPr>
          <w:sz w:val="32"/>
          <w:szCs w:val="32"/>
        </w:rPr>
      </w:pPr>
      <w:r>
        <w:rPr>
          <w:rFonts w:hint="eastAsia"/>
          <w:sz w:val="32"/>
          <w:szCs w:val="32"/>
        </w:rPr>
        <w:t>一、实验目的</w:t>
      </w:r>
    </w:p>
    <w:p w14:paraId="508670CF" w14:textId="77777777" w:rsidR="00070EA6" w:rsidRPr="007F7FF6" w:rsidRDefault="00070EA6" w:rsidP="00D166C6">
      <w:pPr>
        <w:rPr>
          <w:sz w:val="28"/>
          <w:szCs w:val="28"/>
          <w:lang w:eastAsia="zh-CN"/>
        </w:rPr>
      </w:pPr>
      <w:r w:rsidRPr="007F7FF6">
        <w:rPr>
          <w:rFonts w:hint="eastAsia"/>
          <w:sz w:val="28"/>
          <w:szCs w:val="28"/>
          <w:lang w:eastAsia="zh-CN"/>
        </w:rPr>
        <w:t>1</w:t>
      </w:r>
      <w:r w:rsidRPr="007F7FF6">
        <w:rPr>
          <w:sz w:val="28"/>
          <w:szCs w:val="28"/>
          <w:lang w:eastAsia="zh-CN"/>
        </w:rPr>
        <w:t>.</w:t>
      </w:r>
      <w:r w:rsidRPr="007F7FF6">
        <w:rPr>
          <w:rFonts w:hint="eastAsia"/>
          <w:sz w:val="28"/>
          <w:szCs w:val="28"/>
          <w:lang w:eastAsia="zh-CN"/>
        </w:rPr>
        <w:t>能够判断一文法是否为</w:t>
      </w:r>
      <w:r w:rsidRPr="007F7FF6">
        <w:rPr>
          <w:rFonts w:hint="eastAsia"/>
          <w:sz w:val="28"/>
          <w:szCs w:val="28"/>
          <w:lang w:eastAsia="zh-CN"/>
        </w:rPr>
        <w:t>L</w:t>
      </w:r>
      <w:r w:rsidRPr="007F7FF6">
        <w:rPr>
          <w:sz w:val="28"/>
          <w:szCs w:val="28"/>
          <w:lang w:eastAsia="zh-CN"/>
        </w:rPr>
        <w:t>L(1)</w:t>
      </w:r>
      <w:r w:rsidRPr="007F7FF6">
        <w:rPr>
          <w:rFonts w:hint="eastAsia"/>
          <w:sz w:val="28"/>
          <w:szCs w:val="28"/>
          <w:lang w:eastAsia="zh-CN"/>
        </w:rPr>
        <w:t>文法；</w:t>
      </w:r>
    </w:p>
    <w:p w14:paraId="50A2A66A" w14:textId="77777777" w:rsidR="00070EA6" w:rsidRPr="007F7FF6" w:rsidRDefault="00070EA6" w:rsidP="00D166C6">
      <w:pPr>
        <w:rPr>
          <w:sz w:val="28"/>
          <w:szCs w:val="28"/>
          <w:lang w:eastAsia="zh-CN"/>
        </w:rPr>
      </w:pPr>
      <w:r w:rsidRPr="007F7FF6">
        <w:rPr>
          <w:rFonts w:hint="eastAsia"/>
          <w:sz w:val="28"/>
          <w:szCs w:val="28"/>
          <w:lang w:eastAsia="zh-CN"/>
        </w:rPr>
        <w:t>2</w:t>
      </w:r>
      <w:r w:rsidRPr="007F7FF6">
        <w:rPr>
          <w:sz w:val="28"/>
          <w:szCs w:val="28"/>
          <w:lang w:eastAsia="zh-CN"/>
        </w:rPr>
        <w:t>.</w:t>
      </w:r>
      <w:r w:rsidRPr="007F7FF6">
        <w:rPr>
          <w:rFonts w:hint="eastAsia"/>
          <w:sz w:val="28"/>
          <w:szCs w:val="28"/>
          <w:lang w:eastAsia="zh-CN"/>
        </w:rPr>
        <w:t>能构造</w:t>
      </w:r>
      <w:r w:rsidRPr="007F7FF6">
        <w:rPr>
          <w:rFonts w:hint="eastAsia"/>
          <w:sz w:val="28"/>
          <w:szCs w:val="28"/>
          <w:lang w:eastAsia="zh-CN"/>
        </w:rPr>
        <w:t>L</w:t>
      </w:r>
      <w:r w:rsidRPr="007F7FF6">
        <w:rPr>
          <w:sz w:val="28"/>
          <w:szCs w:val="28"/>
          <w:lang w:eastAsia="zh-CN"/>
        </w:rPr>
        <w:t>L(1)</w:t>
      </w:r>
      <w:r w:rsidRPr="007F7FF6">
        <w:rPr>
          <w:rFonts w:hint="eastAsia"/>
          <w:sz w:val="28"/>
          <w:szCs w:val="28"/>
          <w:lang w:eastAsia="zh-CN"/>
        </w:rPr>
        <w:t>语法分析表</w:t>
      </w:r>
    </w:p>
    <w:p w14:paraId="0AD71BF5" w14:textId="77777777" w:rsidR="00070EA6" w:rsidRPr="007F7FF6" w:rsidRDefault="00070EA6" w:rsidP="00D166C6">
      <w:pPr>
        <w:rPr>
          <w:sz w:val="28"/>
          <w:szCs w:val="28"/>
          <w:lang w:eastAsia="zh-CN"/>
        </w:rPr>
      </w:pPr>
      <w:r w:rsidRPr="007F7FF6">
        <w:rPr>
          <w:rFonts w:hint="eastAsia"/>
          <w:sz w:val="28"/>
          <w:szCs w:val="28"/>
          <w:lang w:eastAsia="zh-CN"/>
        </w:rPr>
        <w:t>3</w:t>
      </w:r>
      <w:r w:rsidRPr="007F7FF6">
        <w:rPr>
          <w:sz w:val="28"/>
          <w:szCs w:val="28"/>
          <w:lang w:eastAsia="zh-CN"/>
        </w:rPr>
        <w:t>.</w:t>
      </w:r>
      <w:r w:rsidRPr="007F7FF6">
        <w:rPr>
          <w:rFonts w:hint="eastAsia"/>
          <w:sz w:val="28"/>
          <w:szCs w:val="28"/>
          <w:lang w:eastAsia="zh-CN"/>
        </w:rPr>
        <w:t>用程序实现</w:t>
      </w:r>
      <w:r w:rsidRPr="007F7FF6">
        <w:rPr>
          <w:rFonts w:hint="eastAsia"/>
          <w:sz w:val="28"/>
          <w:szCs w:val="28"/>
          <w:lang w:eastAsia="zh-CN"/>
        </w:rPr>
        <w:t>L</w:t>
      </w:r>
      <w:r w:rsidRPr="007F7FF6">
        <w:rPr>
          <w:sz w:val="28"/>
          <w:szCs w:val="28"/>
          <w:lang w:eastAsia="zh-CN"/>
        </w:rPr>
        <w:t>L(1)</w:t>
      </w:r>
      <w:r w:rsidRPr="007F7FF6">
        <w:rPr>
          <w:rFonts w:hint="eastAsia"/>
          <w:sz w:val="28"/>
          <w:szCs w:val="28"/>
          <w:lang w:eastAsia="zh-CN"/>
        </w:rPr>
        <w:t>的语法分析过程</w:t>
      </w:r>
    </w:p>
    <w:p w14:paraId="79584B9C" w14:textId="77777777" w:rsidR="00070EA6" w:rsidRDefault="00070EA6" w:rsidP="00D166C6">
      <w:pPr>
        <w:rPr>
          <w:sz w:val="32"/>
          <w:szCs w:val="32"/>
        </w:rPr>
      </w:pPr>
      <w:r>
        <w:rPr>
          <w:rFonts w:hint="eastAsia"/>
          <w:sz w:val="32"/>
          <w:szCs w:val="32"/>
        </w:rPr>
        <w:t>二、实验内容</w:t>
      </w:r>
    </w:p>
    <w:p w14:paraId="4B59960F" w14:textId="77777777" w:rsidR="00070EA6" w:rsidRDefault="00070EA6" w:rsidP="00D166C6">
      <w:pPr>
        <w:rPr>
          <w:rFonts w:ascii="微软雅黑" w:eastAsia="微软雅黑" w:hAnsi="微软雅黑"/>
          <w:color w:val="333333"/>
          <w:sz w:val="27"/>
          <w:szCs w:val="27"/>
          <w:shd w:val="clear" w:color="auto" w:fill="FFFFFF"/>
        </w:rPr>
      </w:pPr>
      <w:r>
        <w:rPr>
          <w:rFonts w:ascii="微软雅黑" w:eastAsia="微软雅黑" w:hAnsi="微软雅黑" w:hint="eastAsia"/>
          <w:color w:val="333333"/>
          <w:sz w:val="27"/>
          <w:szCs w:val="27"/>
          <w:shd w:val="clear" w:color="auto" w:fill="FFFFFF"/>
        </w:rPr>
        <w:lastRenderedPageBreak/>
        <w:t xml:space="preserve">已知文法G[S]： </w:t>
      </w:r>
    </w:p>
    <w:p w14:paraId="46DE96FD" w14:textId="77777777" w:rsidR="00070EA6" w:rsidRDefault="00070EA6" w:rsidP="00D166C6">
      <w:pPr>
        <w:ind w:firstLineChars="735" w:firstLine="1984"/>
        <w:rPr>
          <w:rFonts w:ascii="微软雅黑" w:eastAsia="微软雅黑" w:hAnsi="微软雅黑"/>
          <w:color w:val="333333"/>
          <w:sz w:val="27"/>
          <w:szCs w:val="27"/>
          <w:shd w:val="clear" w:color="auto" w:fill="FFFFFF"/>
        </w:rPr>
      </w:pPr>
      <w:r>
        <w:rPr>
          <w:rFonts w:ascii="微软雅黑" w:eastAsia="微软雅黑" w:hAnsi="微软雅黑" w:hint="eastAsia"/>
          <w:color w:val="333333"/>
          <w:sz w:val="27"/>
          <w:szCs w:val="27"/>
          <w:shd w:val="clear" w:color="auto" w:fill="FFFFFF"/>
        </w:rPr>
        <w:t xml:space="preserve">S→MH|a </w:t>
      </w:r>
    </w:p>
    <w:p w14:paraId="64534412" w14:textId="77777777" w:rsidR="00070EA6" w:rsidRDefault="00070EA6" w:rsidP="00D166C6">
      <w:pPr>
        <w:ind w:firstLineChars="735" w:firstLine="1984"/>
        <w:rPr>
          <w:rFonts w:ascii="微软雅黑" w:eastAsia="微软雅黑" w:hAnsi="微软雅黑"/>
          <w:color w:val="333333"/>
          <w:sz w:val="27"/>
          <w:szCs w:val="27"/>
          <w:shd w:val="clear" w:color="auto" w:fill="FFFFFF"/>
        </w:rPr>
      </w:pPr>
      <w:r>
        <w:rPr>
          <w:rFonts w:ascii="微软雅黑" w:eastAsia="微软雅黑" w:hAnsi="微软雅黑" w:hint="eastAsia"/>
          <w:color w:val="333333"/>
          <w:sz w:val="27"/>
          <w:szCs w:val="27"/>
          <w:shd w:val="clear" w:color="auto" w:fill="FFFFFF"/>
        </w:rPr>
        <w:t xml:space="preserve">H→LSo|ε </w:t>
      </w:r>
    </w:p>
    <w:p w14:paraId="69675069" w14:textId="77777777" w:rsidR="00070EA6" w:rsidRDefault="00070EA6" w:rsidP="00D166C6">
      <w:pPr>
        <w:ind w:firstLineChars="735" w:firstLine="1984"/>
        <w:rPr>
          <w:rFonts w:ascii="微软雅黑" w:eastAsia="微软雅黑" w:hAnsi="微软雅黑"/>
          <w:color w:val="333333"/>
          <w:sz w:val="27"/>
          <w:szCs w:val="27"/>
          <w:shd w:val="clear" w:color="auto" w:fill="FFFFFF"/>
        </w:rPr>
      </w:pPr>
      <w:r>
        <w:rPr>
          <w:rFonts w:ascii="微软雅黑" w:eastAsia="微软雅黑" w:hAnsi="微软雅黑" w:hint="eastAsia"/>
          <w:color w:val="333333"/>
          <w:sz w:val="27"/>
          <w:szCs w:val="27"/>
          <w:shd w:val="clear" w:color="auto" w:fill="FFFFFF"/>
        </w:rPr>
        <w:t xml:space="preserve">K→dML|ε </w:t>
      </w:r>
    </w:p>
    <w:p w14:paraId="3B84BF3C" w14:textId="77777777" w:rsidR="00070EA6" w:rsidRDefault="00070EA6" w:rsidP="00D166C6">
      <w:pPr>
        <w:ind w:firstLineChars="735" w:firstLine="1984"/>
        <w:rPr>
          <w:rFonts w:ascii="微软雅黑" w:eastAsia="微软雅黑" w:hAnsi="微软雅黑"/>
          <w:color w:val="333333"/>
          <w:sz w:val="27"/>
          <w:szCs w:val="27"/>
          <w:shd w:val="clear" w:color="auto" w:fill="FFFFFF"/>
        </w:rPr>
      </w:pPr>
      <w:r>
        <w:rPr>
          <w:rFonts w:ascii="微软雅黑" w:eastAsia="微软雅黑" w:hAnsi="微软雅黑" w:hint="eastAsia"/>
          <w:color w:val="333333"/>
          <w:sz w:val="27"/>
          <w:szCs w:val="27"/>
          <w:shd w:val="clear" w:color="auto" w:fill="FFFFFF"/>
        </w:rPr>
        <w:t xml:space="preserve">L→eHf </w:t>
      </w:r>
    </w:p>
    <w:p w14:paraId="6EA93AA2" w14:textId="77777777" w:rsidR="00070EA6" w:rsidRDefault="00070EA6" w:rsidP="00D166C6">
      <w:pPr>
        <w:ind w:firstLineChars="735" w:firstLine="1984"/>
        <w:rPr>
          <w:rFonts w:ascii="微软雅黑" w:eastAsia="微软雅黑" w:hAnsi="微软雅黑"/>
          <w:color w:val="333333"/>
          <w:sz w:val="27"/>
          <w:szCs w:val="27"/>
          <w:shd w:val="clear" w:color="auto" w:fill="FFFFFF"/>
          <w:lang w:eastAsia="zh-CN"/>
        </w:rPr>
      </w:pPr>
      <w:r>
        <w:rPr>
          <w:rFonts w:ascii="微软雅黑" w:eastAsia="微软雅黑" w:hAnsi="微软雅黑" w:hint="eastAsia"/>
          <w:color w:val="333333"/>
          <w:sz w:val="27"/>
          <w:szCs w:val="27"/>
          <w:shd w:val="clear" w:color="auto" w:fill="FFFFFF"/>
          <w:lang w:eastAsia="zh-CN"/>
        </w:rPr>
        <w:t>M→K|bLM</w:t>
      </w:r>
    </w:p>
    <w:p w14:paraId="6D3B50E2" w14:textId="77777777" w:rsidR="00070EA6" w:rsidRDefault="00070EA6" w:rsidP="00D166C6">
      <w:pPr>
        <w:rPr>
          <w:rStyle w:val="af"/>
          <w:rFonts w:ascii="微软雅黑" w:eastAsia="微软雅黑" w:hAnsi="微软雅黑"/>
          <w:color w:val="333333"/>
          <w:sz w:val="27"/>
          <w:szCs w:val="27"/>
          <w:bdr w:val="none" w:sz="0" w:space="0" w:color="auto" w:frame="1"/>
          <w:shd w:val="clear" w:color="auto" w:fill="FFFFFF"/>
          <w:lang w:eastAsia="zh-CN"/>
        </w:rPr>
      </w:pPr>
      <w:r>
        <w:rPr>
          <w:rFonts w:ascii="微软雅黑" w:eastAsia="微软雅黑" w:hAnsi="微软雅黑" w:hint="eastAsia"/>
          <w:color w:val="333333"/>
          <w:sz w:val="27"/>
          <w:szCs w:val="27"/>
          <w:shd w:val="clear" w:color="auto" w:fill="FFFFFF"/>
          <w:lang w:eastAsia="zh-CN"/>
        </w:rPr>
        <w:t> 三．</w:t>
      </w:r>
      <w:r>
        <w:rPr>
          <w:rStyle w:val="af"/>
          <w:rFonts w:ascii="微软雅黑" w:eastAsia="微软雅黑" w:hAnsi="微软雅黑" w:hint="eastAsia"/>
          <w:color w:val="333333"/>
          <w:sz w:val="27"/>
          <w:szCs w:val="27"/>
          <w:bdr w:val="none" w:sz="0" w:space="0" w:color="auto" w:frame="1"/>
          <w:shd w:val="clear" w:color="auto" w:fill="FFFFFF"/>
          <w:lang w:eastAsia="zh-CN"/>
        </w:rPr>
        <w:t>实验要求：</w:t>
      </w:r>
    </w:p>
    <w:p w14:paraId="179AEE02" w14:textId="77777777" w:rsidR="00070EA6" w:rsidRDefault="00070EA6" w:rsidP="00D166C6">
      <w:pPr>
        <w:rPr>
          <w:rFonts w:ascii="微软雅黑" w:eastAsia="微软雅黑" w:hAnsi="微软雅黑"/>
          <w:color w:val="333333"/>
          <w:sz w:val="27"/>
          <w:szCs w:val="27"/>
          <w:shd w:val="clear" w:color="auto" w:fill="FFFFFF"/>
          <w:lang w:eastAsia="zh-CN"/>
        </w:rPr>
      </w:pPr>
      <w:r>
        <w:rPr>
          <w:rFonts w:ascii="微软雅黑" w:eastAsia="微软雅黑" w:hAnsi="微软雅黑" w:hint="eastAsia"/>
          <w:color w:val="333333"/>
          <w:sz w:val="27"/>
          <w:szCs w:val="27"/>
          <w:shd w:val="clear" w:color="auto" w:fill="FFFFFF"/>
          <w:lang w:eastAsia="zh-CN"/>
        </w:rPr>
        <w:t xml:space="preserve">1．给出文法的FIRST集和FOLLOW集(程序实现）。 </w:t>
      </w:r>
    </w:p>
    <w:p w14:paraId="2DA9789A" w14:textId="77777777" w:rsidR="00070EA6" w:rsidRDefault="00070EA6" w:rsidP="00D166C6">
      <w:pPr>
        <w:rPr>
          <w:rFonts w:ascii="微软雅黑" w:eastAsia="微软雅黑" w:hAnsi="微软雅黑"/>
          <w:color w:val="333333"/>
          <w:sz w:val="27"/>
          <w:szCs w:val="27"/>
          <w:shd w:val="clear" w:color="auto" w:fill="FFFFFF"/>
          <w:lang w:eastAsia="zh-CN"/>
        </w:rPr>
      </w:pPr>
      <w:r>
        <w:rPr>
          <w:rFonts w:ascii="微软雅黑" w:eastAsia="微软雅黑" w:hAnsi="微软雅黑" w:hint="eastAsia"/>
          <w:color w:val="333333"/>
          <w:sz w:val="27"/>
          <w:szCs w:val="27"/>
          <w:shd w:val="clear" w:color="auto" w:fill="FFFFFF"/>
          <w:lang w:eastAsia="zh-CN"/>
        </w:rPr>
        <w:t>2．构造该文法的语法分析表。</w:t>
      </w:r>
    </w:p>
    <w:p w14:paraId="5984766C" w14:textId="77777777" w:rsidR="00070EA6" w:rsidRDefault="00070EA6" w:rsidP="00D166C6">
      <w:pPr>
        <w:rPr>
          <w:rFonts w:ascii="微软雅黑" w:eastAsia="微软雅黑" w:hAnsi="微软雅黑"/>
          <w:color w:val="333333"/>
          <w:sz w:val="27"/>
          <w:szCs w:val="27"/>
          <w:shd w:val="clear" w:color="auto" w:fill="FFFFFF"/>
          <w:lang w:eastAsia="zh-CN"/>
        </w:rPr>
      </w:pPr>
      <w:r>
        <w:rPr>
          <w:rFonts w:ascii="微软雅黑" w:eastAsia="微软雅黑" w:hAnsi="微软雅黑" w:hint="eastAsia"/>
          <w:color w:val="333333"/>
          <w:sz w:val="27"/>
          <w:szCs w:val="27"/>
          <w:shd w:val="clear" w:color="auto" w:fill="FFFFFF"/>
          <w:lang w:eastAsia="zh-CN"/>
        </w:rPr>
        <w:t xml:space="preserve">3．根据语法分析表模拟LL（1）语法分析过程。 </w:t>
      </w:r>
    </w:p>
    <w:p w14:paraId="49BFFC34" w14:textId="77777777" w:rsidR="00070EA6" w:rsidRDefault="00070EA6" w:rsidP="00D166C6">
      <w:pPr>
        <w:rPr>
          <w:rFonts w:ascii="微软雅黑" w:eastAsia="微软雅黑" w:hAnsi="微软雅黑"/>
          <w:color w:val="333333"/>
          <w:sz w:val="27"/>
          <w:szCs w:val="27"/>
          <w:shd w:val="clear" w:color="auto" w:fill="FFFFFF"/>
          <w:lang w:eastAsia="zh-CN"/>
        </w:rPr>
      </w:pPr>
      <w:r>
        <w:rPr>
          <w:rFonts w:ascii="微软雅黑" w:eastAsia="微软雅黑" w:hAnsi="微软雅黑"/>
          <w:color w:val="333333"/>
          <w:sz w:val="27"/>
          <w:szCs w:val="27"/>
          <w:shd w:val="clear" w:color="auto" w:fill="FFFFFF"/>
          <w:lang w:eastAsia="zh-CN"/>
        </w:rPr>
        <w:t>4</w:t>
      </w:r>
      <w:r>
        <w:rPr>
          <w:rFonts w:ascii="微软雅黑" w:eastAsia="微软雅黑" w:hAnsi="微软雅黑" w:hint="eastAsia"/>
          <w:color w:val="333333"/>
          <w:sz w:val="27"/>
          <w:szCs w:val="27"/>
          <w:shd w:val="clear" w:color="auto" w:fill="FFFFFF"/>
          <w:lang w:eastAsia="zh-CN"/>
        </w:rPr>
        <w:t>．设计相应的例子进行测试，输入所给句子的语法分析过程。</w:t>
      </w:r>
    </w:p>
    <w:p w14:paraId="653B311A" w14:textId="77777777" w:rsidR="00070EA6" w:rsidRDefault="00070EA6" w:rsidP="00D166C6">
      <w:pPr>
        <w:rPr>
          <w:rFonts w:ascii="微软雅黑" w:eastAsia="微软雅黑" w:hAnsi="微软雅黑"/>
          <w:color w:val="333333"/>
          <w:sz w:val="27"/>
          <w:szCs w:val="27"/>
          <w:shd w:val="clear" w:color="auto" w:fill="FFFFFF"/>
          <w:lang w:eastAsia="zh-CN"/>
        </w:rPr>
      </w:pPr>
      <w:r>
        <w:rPr>
          <w:rFonts w:ascii="微软雅黑" w:eastAsia="微软雅黑" w:hAnsi="微软雅黑" w:hint="eastAsia"/>
          <w:color w:val="333333"/>
          <w:sz w:val="27"/>
          <w:szCs w:val="27"/>
          <w:shd w:val="clear" w:color="auto" w:fill="FFFFFF"/>
          <w:lang w:eastAsia="zh-CN"/>
        </w:rPr>
        <w:t>ade#</w:t>
      </w:r>
    </w:p>
    <w:p w14:paraId="2AD7A6F6" w14:textId="77777777" w:rsidR="00070EA6" w:rsidRPr="00A46727" w:rsidRDefault="00070EA6" w:rsidP="00D166C6">
      <w:pPr>
        <w:rPr>
          <w:sz w:val="32"/>
          <w:szCs w:val="32"/>
          <w:lang w:eastAsia="zh-CN"/>
        </w:rPr>
      </w:pPr>
      <w:r>
        <w:rPr>
          <w:rFonts w:ascii="微软雅黑" w:eastAsia="微软雅黑" w:hAnsi="微软雅黑" w:hint="eastAsia"/>
          <w:color w:val="333333"/>
          <w:sz w:val="27"/>
          <w:szCs w:val="27"/>
          <w:shd w:val="clear" w:color="auto" w:fill="FFFFFF"/>
          <w:lang w:eastAsia="zh-CN"/>
        </w:rPr>
        <w:t>aedh#</w:t>
      </w:r>
    </w:p>
    <w:p w14:paraId="1935AF06" w14:textId="77777777" w:rsidR="00070EA6" w:rsidRPr="00070EA6" w:rsidRDefault="00070EA6" w:rsidP="00070EA6">
      <w:pPr>
        <w:pStyle w:val="a4"/>
        <w:rPr>
          <w:rFonts w:asciiTheme="majorEastAsia" w:hAnsiTheme="majorEastAsia"/>
          <w:lang w:eastAsia="zh-CN"/>
        </w:rPr>
      </w:pPr>
      <w:r w:rsidRPr="00070EA6">
        <w:rPr>
          <w:rFonts w:asciiTheme="majorEastAsia" w:hAnsiTheme="majorEastAsia" w:hint="eastAsia"/>
          <w:lang w:eastAsia="zh-CN"/>
        </w:rPr>
        <w:t>算符优先文法</w:t>
      </w:r>
    </w:p>
    <w:p w14:paraId="3B88265D" w14:textId="77777777" w:rsidR="00070EA6" w:rsidRPr="00A8124F" w:rsidRDefault="00070EA6">
      <w:pPr>
        <w:rPr>
          <w:sz w:val="72"/>
          <w:szCs w:val="44"/>
          <w:lang w:eastAsia="zh-CN"/>
        </w:rPr>
      </w:pPr>
      <w:r w:rsidRPr="00A8124F">
        <w:rPr>
          <w:rFonts w:hint="eastAsia"/>
          <w:sz w:val="72"/>
          <w:szCs w:val="44"/>
          <w:lang w:eastAsia="zh-CN"/>
        </w:rPr>
        <w:t>一、实验目的</w:t>
      </w:r>
    </w:p>
    <w:p w14:paraId="71348590" w14:textId="77777777" w:rsidR="00070EA6" w:rsidRPr="00A8124F" w:rsidRDefault="00070EA6" w:rsidP="004F519A">
      <w:pPr>
        <w:rPr>
          <w:sz w:val="48"/>
          <w:szCs w:val="28"/>
          <w:lang w:eastAsia="zh-CN"/>
        </w:rPr>
      </w:pPr>
      <w:r w:rsidRPr="00A8124F">
        <w:rPr>
          <w:rFonts w:hint="eastAsia"/>
          <w:sz w:val="48"/>
          <w:szCs w:val="28"/>
          <w:lang w:eastAsia="zh-CN"/>
        </w:rPr>
        <w:t>1</w:t>
      </w:r>
      <w:r w:rsidRPr="00A8124F">
        <w:rPr>
          <w:sz w:val="48"/>
          <w:szCs w:val="28"/>
          <w:lang w:eastAsia="zh-CN"/>
        </w:rPr>
        <w:t>.</w:t>
      </w:r>
      <w:r w:rsidRPr="00A8124F">
        <w:rPr>
          <w:rFonts w:hint="eastAsia"/>
          <w:sz w:val="48"/>
          <w:szCs w:val="28"/>
          <w:lang w:eastAsia="zh-CN"/>
        </w:rPr>
        <w:t>能够判断一文法是否为算符优先文法；</w:t>
      </w:r>
    </w:p>
    <w:p w14:paraId="06F4E5F8" w14:textId="77777777" w:rsidR="00070EA6" w:rsidRPr="00A8124F" w:rsidRDefault="00070EA6" w:rsidP="004F519A">
      <w:pPr>
        <w:rPr>
          <w:sz w:val="48"/>
          <w:szCs w:val="28"/>
        </w:rPr>
      </w:pPr>
      <w:r w:rsidRPr="00A8124F">
        <w:rPr>
          <w:rFonts w:hint="eastAsia"/>
          <w:sz w:val="48"/>
          <w:szCs w:val="28"/>
        </w:rPr>
        <w:t>2</w:t>
      </w:r>
      <w:r w:rsidRPr="00A8124F">
        <w:rPr>
          <w:sz w:val="48"/>
          <w:szCs w:val="28"/>
        </w:rPr>
        <w:t>.</w:t>
      </w:r>
      <w:r w:rsidRPr="00A8124F">
        <w:rPr>
          <w:rFonts w:hint="eastAsia"/>
          <w:sz w:val="48"/>
          <w:szCs w:val="28"/>
        </w:rPr>
        <w:t>能构造算符优先文法分析表</w:t>
      </w:r>
    </w:p>
    <w:p w14:paraId="7C2709EC" w14:textId="77777777" w:rsidR="00070EA6" w:rsidRPr="00A8124F" w:rsidRDefault="00070EA6" w:rsidP="004F519A">
      <w:pPr>
        <w:rPr>
          <w:sz w:val="48"/>
          <w:szCs w:val="28"/>
          <w:lang w:eastAsia="zh-CN"/>
        </w:rPr>
      </w:pPr>
      <w:r w:rsidRPr="00A8124F">
        <w:rPr>
          <w:rFonts w:hint="eastAsia"/>
          <w:sz w:val="48"/>
          <w:szCs w:val="28"/>
          <w:lang w:eastAsia="zh-CN"/>
        </w:rPr>
        <w:lastRenderedPageBreak/>
        <w:t>3</w:t>
      </w:r>
      <w:r w:rsidRPr="00A8124F">
        <w:rPr>
          <w:sz w:val="48"/>
          <w:szCs w:val="28"/>
          <w:lang w:eastAsia="zh-CN"/>
        </w:rPr>
        <w:t>.</w:t>
      </w:r>
      <w:r w:rsidRPr="00A8124F">
        <w:rPr>
          <w:rFonts w:hint="eastAsia"/>
          <w:sz w:val="48"/>
          <w:szCs w:val="28"/>
          <w:lang w:eastAsia="zh-CN"/>
        </w:rPr>
        <w:t>用程序实现算符优先文法分析过程</w:t>
      </w:r>
    </w:p>
    <w:p w14:paraId="00B490BC" w14:textId="77777777" w:rsidR="00070EA6" w:rsidRPr="00A8124F" w:rsidRDefault="00070EA6">
      <w:pPr>
        <w:rPr>
          <w:sz w:val="36"/>
          <w:lang w:eastAsia="zh-CN"/>
        </w:rPr>
      </w:pPr>
    </w:p>
    <w:p w14:paraId="2A21224A" w14:textId="77777777" w:rsidR="00070EA6" w:rsidRPr="00A8124F" w:rsidRDefault="00070EA6">
      <w:pPr>
        <w:rPr>
          <w:sz w:val="72"/>
          <w:szCs w:val="44"/>
          <w:lang w:eastAsia="zh-CN"/>
        </w:rPr>
      </w:pPr>
      <w:r w:rsidRPr="00A8124F">
        <w:rPr>
          <w:rFonts w:hint="eastAsia"/>
          <w:sz w:val="72"/>
          <w:szCs w:val="44"/>
          <w:lang w:eastAsia="zh-CN"/>
        </w:rPr>
        <w:t>二、实验内容</w:t>
      </w:r>
    </w:p>
    <w:p w14:paraId="542D27E1" w14:textId="77777777" w:rsidR="00070EA6" w:rsidRPr="00A8124F" w:rsidRDefault="00070EA6">
      <w:pPr>
        <w:rPr>
          <w:sz w:val="48"/>
          <w:szCs w:val="32"/>
          <w:lang w:eastAsia="zh-CN"/>
        </w:rPr>
      </w:pPr>
      <w:r w:rsidRPr="00A8124F">
        <w:rPr>
          <w:sz w:val="48"/>
          <w:szCs w:val="32"/>
          <w:lang w:eastAsia="zh-CN"/>
        </w:rPr>
        <w:tab/>
      </w:r>
      <w:r w:rsidRPr="00A8124F">
        <w:rPr>
          <w:sz w:val="48"/>
          <w:szCs w:val="32"/>
          <w:lang w:eastAsia="zh-CN"/>
        </w:rPr>
        <w:tab/>
      </w:r>
      <w:r w:rsidRPr="00A8124F">
        <w:rPr>
          <w:rFonts w:hint="eastAsia"/>
          <w:sz w:val="48"/>
          <w:szCs w:val="32"/>
          <w:lang w:eastAsia="zh-CN"/>
        </w:rPr>
        <w:t>文法</w:t>
      </w:r>
      <w:r w:rsidRPr="00A8124F">
        <w:rPr>
          <w:rFonts w:hint="eastAsia"/>
          <w:sz w:val="48"/>
          <w:szCs w:val="32"/>
          <w:lang w:eastAsia="zh-CN"/>
        </w:rPr>
        <w:t>G(</w:t>
      </w:r>
      <w:r w:rsidRPr="00A8124F">
        <w:rPr>
          <w:sz w:val="48"/>
          <w:szCs w:val="32"/>
          <w:lang w:eastAsia="zh-CN"/>
        </w:rPr>
        <w:t>E):</w:t>
      </w:r>
    </w:p>
    <w:p w14:paraId="635FD484" w14:textId="77777777" w:rsidR="00070EA6" w:rsidRPr="00A8124F" w:rsidRDefault="00070EA6">
      <w:pPr>
        <w:rPr>
          <w:sz w:val="48"/>
          <w:szCs w:val="32"/>
        </w:rPr>
      </w:pPr>
      <w:r w:rsidRPr="00A8124F">
        <w:rPr>
          <w:sz w:val="48"/>
          <w:szCs w:val="32"/>
          <w:lang w:eastAsia="zh-CN"/>
        </w:rPr>
        <w:tab/>
      </w:r>
      <w:r w:rsidRPr="00A8124F">
        <w:rPr>
          <w:sz w:val="48"/>
          <w:szCs w:val="32"/>
          <w:lang w:eastAsia="zh-CN"/>
        </w:rPr>
        <w:tab/>
      </w:r>
      <w:r w:rsidRPr="00A8124F">
        <w:rPr>
          <w:sz w:val="48"/>
          <w:szCs w:val="32"/>
          <w:lang w:eastAsia="zh-CN"/>
        </w:rPr>
        <w:tab/>
      </w:r>
      <w:r w:rsidRPr="00A8124F">
        <w:rPr>
          <w:sz w:val="48"/>
          <w:szCs w:val="32"/>
          <w:lang w:eastAsia="zh-CN"/>
        </w:rPr>
        <w:tab/>
      </w:r>
      <w:r w:rsidRPr="00A8124F">
        <w:rPr>
          <w:rFonts w:hint="eastAsia"/>
          <w:sz w:val="48"/>
          <w:szCs w:val="32"/>
        </w:rPr>
        <w:t>E</w:t>
      </w:r>
      <w:r w:rsidRPr="00A8124F">
        <w:rPr>
          <w:sz w:val="48"/>
          <w:szCs w:val="32"/>
        </w:rPr>
        <w:t>-&gt;E+T|T</w:t>
      </w:r>
    </w:p>
    <w:p w14:paraId="6E68B227" w14:textId="77777777" w:rsidR="00070EA6" w:rsidRPr="00A8124F" w:rsidRDefault="00070EA6">
      <w:pPr>
        <w:rPr>
          <w:sz w:val="48"/>
          <w:szCs w:val="32"/>
        </w:rPr>
      </w:pPr>
      <w:r w:rsidRPr="00A8124F">
        <w:rPr>
          <w:sz w:val="48"/>
          <w:szCs w:val="32"/>
        </w:rPr>
        <w:tab/>
      </w:r>
      <w:r w:rsidRPr="00A8124F">
        <w:rPr>
          <w:sz w:val="48"/>
          <w:szCs w:val="32"/>
        </w:rPr>
        <w:tab/>
      </w:r>
      <w:r w:rsidRPr="00A8124F">
        <w:rPr>
          <w:sz w:val="48"/>
          <w:szCs w:val="32"/>
        </w:rPr>
        <w:tab/>
      </w:r>
      <w:r w:rsidRPr="00A8124F">
        <w:rPr>
          <w:sz w:val="48"/>
          <w:szCs w:val="32"/>
        </w:rPr>
        <w:tab/>
      </w:r>
      <w:r w:rsidRPr="00A8124F">
        <w:rPr>
          <w:rFonts w:hint="eastAsia"/>
          <w:sz w:val="48"/>
          <w:szCs w:val="32"/>
        </w:rPr>
        <w:t>T</w:t>
      </w:r>
      <w:r w:rsidRPr="00A8124F">
        <w:rPr>
          <w:sz w:val="48"/>
          <w:szCs w:val="32"/>
        </w:rPr>
        <w:t>-&gt;T*F|F</w:t>
      </w:r>
    </w:p>
    <w:p w14:paraId="41877914" w14:textId="77777777" w:rsidR="00070EA6" w:rsidRPr="00A8124F" w:rsidRDefault="00070EA6">
      <w:pPr>
        <w:rPr>
          <w:sz w:val="48"/>
          <w:szCs w:val="32"/>
        </w:rPr>
      </w:pPr>
      <w:r w:rsidRPr="00A8124F">
        <w:rPr>
          <w:sz w:val="48"/>
          <w:szCs w:val="32"/>
        </w:rPr>
        <w:tab/>
      </w:r>
      <w:r w:rsidRPr="00A8124F">
        <w:rPr>
          <w:sz w:val="48"/>
          <w:szCs w:val="32"/>
        </w:rPr>
        <w:tab/>
      </w:r>
      <w:r w:rsidRPr="00A8124F">
        <w:rPr>
          <w:sz w:val="48"/>
          <w:szCs w:val="32"/>
        </w:rPr>
        <w:tab/>
      </w:r>
      <w:r w:rsidRPr="00A8124F">
        <w:rPr>
          <w:sz w:val="48"/>
          <w:szCs w:val="32"/>
        </w:rPr>
        <w:tab/>
      </w:r>
      <w:r w:rsidRPr="00A8124F">
        <w:rPr>
          <w:rFonts w:hint="eastAsia"/>
          <w:sz w:val="48"/>
          <w:szCs w:val="32"/>
        </w:rPr>
        <w:t>F</w:t>
      </w:r>
      <w:r w:rsidRPr="00A8124F">
        <w:rPr>
          <w:sz w:val="48"/>
          <w:szCs w:val="32"/>
        </w:rPr>
        <w:t>-&gt;(E)|i</w:t>
      </w:r>
    </w:p>
    <w:p w14:paraId="053CD84C" w14:textId="77777777" w:rsidR="00070EA6" w:rsidRPr="00A8124F" w:rsidRDefault="00070EA6">
      <w:pPr>
        <w:rPr>
          <w:sz w:val="36"/>
        </w:rPr>
      </w:pPr>
    </w:p>
    <w:p w14:paraId="0A42A1E5" w14:textId="77777777" w:rsidR="00070EA6" w:rsidRPr="00A8124F" w:rsidRDefault="00070EA6">
      <w:pPr>
        <w:rPr>
          <w:sz w:val="72"/>
          <w:szCs w:val="44"/>
          <w:lang w:eastAsia="zh-CN"/>
        </w:rPr>
      </w:pPr>
      <w:r w:rsidRPr="00A8124F">
        <w:rPr>
          <w:rFonts w:hint="eastAsia"/>
          <w:sz w:val="72"/>
          <w:szCs w:val="44"/>
          <w:lang w:eastAsia="zh-CN"/>
        </w:rPr>
        <w:t>三、实验要求</w:t>
      </w:r>
    </w:p>
    <w:p w14:paraId="39499034" w14:textId="77777777" w:rsidR="00070EA6" w:rsidRPr="00A8124F" w:rsidRDefault="00070EA6" w:rsidP="004E5046">
      <w:pPr>
        <w:rPr>
          <w:rFonts w:ascii="微软雅黑" w:eastAsia="微软雅黑" w:hAnsi="微软雅黑"/>
          <w:color w:val="333333"/>
          <w:sz w:val="44"/>
          <w:szCs w:val="27"/>
          <w:shd w:val="clear" w:color="auto" w:fill="FFFFFF"/>
          <w:lang w:eastAsia="zh-CN"/>
        </w:rPr>
      </w:pPr>
      <w:r w:rsidRPr="00A8124F">
        <w:rPr>
          <w:rFonts w:ascii="微软雅黑" w:eastAsia="微软雅黑" w:hAnsi="微软雅黑" w:hint="eastAsia"/>
          <w:color w:val="333333"/>
          <w:sz w:val="44"/>
          <w:szCs w:val="27"/>
          <w:shd w:val="clear" w:color="auto" w:fill="FFFFFF"/>
          <w:lang w:eastAsia="zh-CN"/>
        </w:rPr>
        <w:t xml:space="preserve">1．给出文法的FIRSTVT集和LASTVT集(程序实现）。 </w:t>
      </w:r>
    </w:p>
    <w:p w14:paraId="562DF5B4" w14:textId="77777777" w:rsidR="00070EA6" w:rsidRPr="00A8124F" w:rsidRDefault="00070EA6" w:rsidP="004E5046">
      <w:pPr>
        <w:rPr>
          <w:rFonts w:ascii="微软雅黑" w:eastAsia="微软雅黑" w:hAnsi="微软雅黑"/>
          <w:color w:val="333333"/>
          <w:sz w:val="44"/>
          <w:szCs w:val="27"/>
          <w:shd w:val="clear" w:color="auto" w:fill="FFFFFF"/>
          <w:lang w:eastAsia="zh-CN"/>
        </w:rPr>
      </w:pPr>
      <w:r w:rsidRPr="00A8124F">
        <w:rPr>
          <w:rFonts w:ascii="微软雅黑" w:eastAsia="微软雅黑" w:hAnsi="微软雅黑" w:hint="eastAsia"/>
          <w:color w:val="333333"/>
          <w:sz w:val="44"/>
          <w:szCs w:val="27"/>
          <w:shd w:val="clear" w:color="auto" w:fill="FFFFFF"/>
          <w:lang w:eastAsia="zh-CN"/>
        </w:rPr>
        <w:t>2．构造该文法的语法分析表。</w:t>
      </w:r>
    </w:p>
    <w:p w14:paraId="3C37D9ED" w14:textId="77777777" w:rsidR="00070EA6" w:rsidRDefault="00070EA6" w:rsidP="004E5046">
      <w:pPr>
        <w:rPr>
          <w:rFonts w:ascii="微软雅黑" w:eastAsia="微软雅黑" w:hAnsi="微软雅黑"/>
          <w:color w:val="333333"/>
          <w:sz w:val="44"/>
          <w:szCs w:val="27"/>
          <w:shd w:val="clear" w:color="auto" w:fill="FFFFFF"/>
          <w:lang w:eastAsia="zh-CN"/>
        </w:rPr>
      </w:pPr>
      <w:r w:rsidRPr="00A8124F">
        <w:rPr>
          <w:rFonts w:ascii="微软雅黑" w:eastAsia="微软雅黑" w:hAnsi="微软雅黑" w:hint="eastAsia"/>
          <w:color w:val="333333"/>
          <w:sz w:val="44"/>
          <w:szCs w:val="27"/>
          <w:shd w:val="clear" w:color="auto" w:fill="FFFFFF"/>
          <w:lang w:eastAsia="zh-CN"/>
        </w:rPr>
        <w:t xml:space="preserve">3．根据语法分析表模拟算符优先文法分析过程。 </w:t>
      </w:r>
    </w:p>
    <w:p w14:paraId="45B02347" w14:textId="77777777" w:rsidR="00070EA6" w:rsidRDefault="00070EA6" w:rsidP="004E5046">
      <w:pPr>
        <w:rPr>
          <w:rFonts w:ascii="微软雅黑" w:eastAsia="微软雅黑" w:hAnsi="微软雅黑"/>
          <w:color w:val="333333"/>
          <w:sz w:val="44"/>
          <w:szCs w:val="27"/>
          <w:shd w:val="clear" w:color="auto" w:fill="FFFFFF"/>
        </w:rPr>
      </w:pPr>
      <w:r>
        <w:rPr>
          <w:rFonts w:ascii="微软雅黑" w:eastAsia="微软雅黑" w:hAnsi="微软雅黑" w:hint="eastAsia"/>
          <w:color w:val="333333"/>
          <w:sz w:val="44"/>
          <w:szCs w:val="27"/>
          <w:shd w:val="clear" w:color="auto" w:fill="FFFFFF"/>
        </w:rPr>
        <w:t>i+i*i#</w:t>
      </w:r>
    </w:p>
    <w:p w14:paraId="11462DE4" w14:textId="77777777" w:rsidR="00070EA6" w:rsidRPr="00A8124F" w:rsidRDefault="00070EA6" w:rsidP="004E5046">
      <w:pPr>
        <w:rPr>
          <w:rFonts w:ascii="微软雅黑" w:eastAsia="微软雅黑" w:hAnsi="微软雅黑"/>
          <w:color w:val="333333"/>
          <w:sz w:val="44"/>
          <w:szCs w:val="27"/>
          <w:shd w:val="clear" w:color="auto" w:fill="FFFFFF"/>
        </w:rPr>
      </w:pPr>
      <w:r>
        <w:rPr>
          <w:rFonts w:ascii="微软雅黑" w:eastAsia="微软雅黑" w:hAnsi="微软雅黑" w:hint="eastAsia"/>
          <w:color w:val="333333"/>
          <w:sz w:val="44"/>
          <w:szCs w:val="27"/>
          <w:shd w:val="clear" w:color="auto" w:fill="FFFFFF"/>
        </w:rPr>
        <w:lastRenderedPageBreak/>
        <w:t>i*i+a#</w:t>
      </w:r>
    </w:p>
    <w:p w14:paraId="4C5B482A" w14:textId="77777777" w:rsidR="00070EA6" w:rsidRPr="00A8124F" w:rsidRDefault="00070EA6">
      <w:pPr>
        <w:rPr>
          <w:sz w:val="36"/>
        </w:rPr>
      </w:pPr>
    </w:p>
    <w:p w14:paraId="3232601E" w14:textId="77777777" w:rsidR="009862D5" w:rsidRDefault="009862D5">
      <w:pPr>
        <w:pStyle w:val="a0"/>
      </w:pPr>
    </w:p>
    <w:sectPr w:rsidR="009862D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46EA2" w14:textId="77777777" w:rsidR="00BE0130" w:rsidRDefault="00BE0130">
      <w:pPr>
        <w:spacing w:after="0"/>
      </w:pPr>
      <w:r>
        <w:separator/>
      </w:r>
    </w:p>
  </w:endnote>
  <w:endnote w:type="continuationSeparator" w:id="0">
    <w:p w14:paraId="34E1C0D2" w14:textId="77777777" w:rsidR="00BE0130" w:rsidRDefault="00BE0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A996E" w14:textId="77777777" w:rsidR="00BE0130" w:rsidRDefault="00BE0130">
      <w:r>
        <w:separator/>
      </w:r>
    </w:p>
  </w:footnote>
  <w:footnote w:type="continuationSeparator" w:id="0">
    <w:p w14:paraId="60BF501B" w14:textId="77777777" w:rsidR="00BE0130" w:rsidRDefault="00BE01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0ABB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993175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862D5"/>
    <w:rsid w:val="00070EA6"/>
    <w:rsid w:val="006371AA"/>
    <w:rsid w:val="00957265"/>
    <w:rsid w:val="009862D5"/>
    <w:rsid w:val="00A619BA"/>
    <w:rsid w:val="00BE013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BED5B"/>
  <w15:docId w15:val="{89AB33BE-60AF-447C-B750-AEC17F8EA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Strong"/>
    <w:basedOn w:val="a1"/>
    <w:uiPriority w:val="22"/>
    <w:qFormat/>
    <w:rsid w:val="00070EA6"/>
    <w:rPr>
      <w:b/>
      <w:bCs/>
    </w:rPr>
  </w:style>
  <w:style w:type="character" w:customStyle="1" w:styleId="a5">
    <w:name w:val="标题 字符"/>
    <w:basedOn w:val="a1"/>
    <w:link w:val="a4"/>
    <w:rsid w:val="006371AA"/>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134</Words>
  <Characters>6466</Characters>
  <Application>Microsoft Office Word</Application>
  <DocSecurity>0</DocSecurity>
  <Lines>53</Lines>
  <Paragraphs>15</Paragraphs>
  <ScaleCrop>false</ScaleCrop>
  <Company/>
  <LinksUpToDate>false</LinksUpToDate>
  <CharactersWithSpaces>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ng kyle</cp:lastModifiedBy>
  <cp:revision>5</cp:revision>
  <dcterms:created xsi:type="dcterms:W3CDTF">2023-03-05T03:58:00Z</dcterms:created>
  <dcterms:modified xsi:type="dcterms:W3CDTF">2023-03-05T04:10:00Z</dcterms:modified>
</cp:coreProperties>
</file>